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F44E9F" w:rsidP="000702D4" w14:paraId="6289E53E" w14:textId="77777777">
      <w:pPr>
        <w:tabs>
          <w:tab w:val="left" w:pos="5220"/>
        </w:tabs>
        <w:ind w:firstLine="90"/>
        <w:jc w:val="center"/>
        <w:rPr>
          <w:b/>
          <w:bCs/>
          <w:sz w:val="28"/>
          <w:szCs w:val="28"/>
        </w:rPr>
      </w:pPr>
      <w:r w:rsidRPr="00F44E9F">
        <w:rPr>
          <w:b/>
          <w:bCs/>
          <w:sz w:val="28"/>
          <w:szCs w:val="28"/>
        </w:rPr>
        <w:t>Hemovigilance Module</w:t>
      </w:r>
    </w:p>
    <w:p w:rsidR="000702D4" w:rsidRPr="00F44E9F" w:rsidP="000702D4" w14:paraId="5F2C6A0B" w14:textId="77777777">
      <w:pPr>
        <w:ind w:left="90"/>
        <w:jc w:val="center"/>
        <w:rPr>
          <w:b/>
          <w:bCs/>
          <w:sz w:val="28"/>
          <w:szCs w:val="28"/>
        </w:rPr>
      </w:pPr>
      <w:r w:rsidRPr="00F44E9F">
        <w:rPr>
          <w:b/>
          <w:bCs/>
          <w:sz w:val="28"/>
          <w:szCs w:val="28"/>
        </w:rPr>
        <w:t>Adverse Reaction</w:t>
      </w:r>
    </w:p>
    <w:p w:rsidR="000702D4" w:rsidRPr="00F44E9F" w:rsidP="000702D4" w14:paraId="45ECFEC3" w14:textId="7E67CF46">
      <w:pPr>
        <w:ind w:left="90"/>
        <w:jc w:val="center"/>
        <w:rPr>
          <w:b/>
          <w:bCs/>
          <w:sz w:val="28"/>
          <w:szCs w:val="28"/>
        </w:rPr>
      </w:pPr>
      <w:r w:rsidRPr="00F44E9F">
        <w:rPr>
          <w:b/>
          <w:bCs/>
          <w:sz w:val="28"/>
          <w:szCs w:val="28"/>
        </w:rPr>
        <w:t xml:space="preserve">Post </w:t>
      </w:r>
      <w:r w:rsidRPr="00F44E9F" w:rsidR="001A623C">
        <w:rPr>
          <w:b/>
          <w:bCs/>
          <w:sz w:val="28"/>
          <w:szCs w:val="28"/>
        </w:rPr>
        <w:t>Transfusion Purpura</w:t>
      </w:r>
    </w:p>
    <w:p w:rsidR="000702D4" w:rsidRPr="00F44E9F" w:rsidP="000702D4" w14:paraId="2FF665B8" w14:textId="77777777">
      <w:pPr>
        <w:ind w:left="90"/>
        <w:rPr>
          <w:bCs/>
          <w:sz w:val="18"/>
          <w:szCs w:val="18"/>
        </w:rPr>
      </w:pPr>
      <w:r w:rsidRPr="00F44E9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4F447D">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F44E9F" w:rsidP="00375A63" w14:paraId="1AA90662" w14:textId="77777777">
            <w:pPr>
              <w:spacing w:after="40"/>
              <w:rPr>
                <w:bCs/>
                <w:sz w:val="21"/>
                <w:szCs w:val="21"/>
              </w:rPr>
            </w:pPr>
            <w:r w:rsidRPr="00F44E9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F44E9F" w:rsidP="00375A63" w14:paraId="61669C77" w14:textId="77777777">
            <w:pPr>
              <w:spacing w:after="40"/>
              <w:rPr>
                <w:bCs/>
                <w:sz w:val="21"/>
                <w:szCs w:val="21"/>
              </w:rPr>
            </w:pPr>
            <w:r w:rsidRPr="00F44E9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F44E9F" w:rsidP="00375A63" w14:paraId="388D6A48" w14:textId="1FEC2CB0">
            <w:pPr>
              <w:spacing w:after="40"/>
              <w:rPr>
                <w:bCs/>
                <w:sz w:val="21"/>
                <w:szCs w:val="21"/>
              </w:rPr>
            </w:pPr>
          </w:p>
        </w:tc>
      </w:tr>
      <w:tr w14:paraId="527139AD"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4F447D" w:rsidRPr="00614D6A" w:rsidP="00C12F79" w14:paraId="4F1ACE82" w14:textId="77777777">
            <w:pPr>
              <w:rPr>
                <w:b/>
                <w:bCs/>
              </w:rPr>
            </w:pPr>
            <w:r w:rsidRPr="00614D6A">
              <w:rPr>
                <w:b/>
                <w:bCs/>
              </w:rPr>
              <w:t>Patient Information</w:t>
            </w:r>
          </w:p>
        </w:tc>
      </w:tr>
      <w:tr w14:paraId="77F3ACCD"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F447D" w:rsidRPr="009E1004" w:rsidP="00C12F79" w14:paraId="5CBE83A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4F447D" w:rsidRPr="009E1004" w:rsidP="00C12F79" w14:paraId="13CC92E7"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4F447D" w:rsidRPr="009E1004" w:rsidP="00C12F79" w14:paraId="2A2C7279"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5D44B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4F447D" w:rsidRPr="009E1004" w:rsidP="00C12F79" w14:paraId="06305B8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D44B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4F447D" w:rsidRPr="009E1004" w:rsidP="00C12F79" w14:paraId="08344681"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D44B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4F447D" w:rsidRPr="009E1004" w:rsidP="00C12F79" w14:paraId="58816B06"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A9A6829"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3C0B1B" w:rsidRPr="009E1004" w:rsidP="003C0B1B" w14:paraId="62DE0031" w14:textId="3DA8211C">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3C0B1B" w:rsidRPr="009E1004" w:rsidP="003C0B1B" w14:paraId="79BA3575"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3C0B1B" w:rsidRPr="009E1004" w:rsidP="003C0B1B" w14:paraId="77A1CBA7" w14:textId="77777777">
            <w:pPr>
              <w:spacing w:after="40"/>
              <w:ind w:left="-108"/>
              <w:rPr>
                <w:sz w:val="21"/>
                <w:szCs w:val="21"/>
              </w:rPr>
            </w:pPr>
          </w:p>
        </w:tc>
        <w:tc>
          <w:tcPr>
            <w:tcW w:w="639" w:type="dxa"/>
            <w:tcBorders>
              <w:top w:val="single" w:sz="4" w:space="0" w:color="auto"/>
              <w:left w:val="nil"/>
              <w:bottom w:val="nil"/>
              <w:right w:val="nil"/>
            </w:tcBorders>
            <w:vAlign w:val="bottom"/>
          </w:tcPr>
          <w:p w:rsidR="003C0B1B" w:rsidRPr="009E1004" w:rsidP="003C0B1B" w14:paraId="150EB324"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3C0B1B" w:rsidRPr="009E1004" w:rsidP="003C0B1B" w14:paraId="6FFB2E1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3C0B1B" w:rsidRPr="009E1004" w:rsidP="003C0B1B" w14:paraId="1224032C" w14:textId="609A90B5">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0E7BC476" w14:textId="77777777" w:rsidTr="004F447D">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3C0B1B" w:rsidRPr="00614D6A" w:rsidP="003C0B1B" w14:paraId="5A393CB1"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3C0B1B" w:rsidRPr="00614D6A" w:rsidP="003C0B1B" w14:paraId="60DA34D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3C0B1B" w:rsidRPr="00614D6A" w:rsidP="003C0B1B" w14:paraId="2E29A3C0" w14:textId="77777777">
            <w:pPr>
              <w:spacing w:after="40"/>
              <w:ind w:left="-108"/>
              <w:rPr>
                <w:sz w:val="21"/>
                <w:szCs w:val="21"/>
              </w:rPr>
            </w:pPr>
            <w:r w:rsidRPr="00614D6A">
              <w:rPr>
                <w:sz w:val="21"/>
                <w:szCs w:val="21"/>
              </w:rPr>
              <w:t>Medicare #: _________________</w:t>
            </w:r>
          </w:p>
        </w:tc>
      </w:tr>
      <w:tr w14:paraId="4919A9D4"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3C0B1B" w:rsidRPr="00614D6A" w:rsidP="003C0B1B" w14:paraId="3D2C8FD3"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3C0B1B" w:rsidRPr="00614D6A" w:rsidP="003C0B1B" w14:paraId="71966AE4"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3C0B1B" w:rsidRPr="00614D6A" w:rsidP="003C0B1B" w14:paraId="328F937B" w14:textId="77777777">
            <w:pPr>
              <w:spacing w:after="40"/>
              <w:ind w:left="-108"/>
              <w:rPr>
                <w:bCs/>
                <w:sz w:val="21"/>
                <w:szCs w:val="21"/>
              </w:rPr>
            </w:pPr>
            <w:r w:rsidRPr="00614D6A">
              <w:rPr>
                <w:bCs/>
                <w:sz w:val="21"/>
                <w:szCs w:val="21"/>
              </w:rPr>
              <w:t>Middle Name: _______________</w:t>
            </w:r>
          </w:p>
        </w:tc>
      </w:tr>
      <w:tr w14:paraId="6FEE74EC" w14:textId="77777777" w:rsidTr="004F447D">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3C0B1B" w:rsidRPr="00614D6A" w:rsidP="003C0B1B" w14:paraId="7895032D"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3C0B1B" w:rsidRPr="00614D6A" w:rsidP="003C0B1B" w14:paraId="07A7DB6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3C0B1B" w:rsidRPr="00614D6A" w:rsidP="003C0B1B" w14:paraId="4D9889E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1FB350DF"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3C0B1B" w:rsidRPr="00614D6A" w:rsidP="003C0B1B" w14:paraId="2A086910" w14:textId="77777777">
            <w:pPr>
              <w:rPr>
                <w:b/>
                <w:bCs/>
                <w:sz w:val="8"/>
                <w:szCs w:val="8"/>
              </w:rPr>
            </w:pPr>
          </w:p>
        </w:tc>
      </w:tr>
      <w:tr w14:paraId="1B67C863" w14:textId="77777777" w:rsidTr="004F447D">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3C0B1B" w:rsidRPr="00614D6A" w:rsidP="003C0B1B" w14:paraId="3D324E7B"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3C0B1B" w:rsidRPr="00614D6A" w:rsidP="003C0B1B" w14:paraId="4DF9ABD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3C0B1B" w:rsidRPr="00614D6A" w:rsidP="003C0B1B" w14:paraId="7E42F55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3C0B1B" w:rsidRPr="00614D6A" w:rsidP="003C0B1B" w14:paraId="69CA929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7DF7BF3" w14:textId="77777777" w:rsidTr="004F447D">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3C0B1B" w:rsidRPr="00614D6A" w:rsidP="003C0B1B" w14:paraId="777F43A5" w14:textId="77777777">
            <w:pPr>
              <w:ind w:left="29" w:firstLine="1152"/>
              <w:rPr>
                <w:sz w:val="21"/>
                <w:szCs w:val="21"/>
              </w:rPr>
            </w:pPr>
          </w:p>
        </w:tc>
        <w:tc>
          <w:tcPr>
            <w:tcW w:w="5307" w:type="dxa"/>
            <w:gridSpan w:val="20"/>
            <w:tcBorders>
              <w:top w:val="nil"/>
              <w:left w:val="nil"/>
              <w:bottom w:val="nil"/>
              <w:right w:val="nil"/>
            </w:tcBorders>
            <w:vAlign w:val="bottom"/>
          </w:tcPr>
          <w:p w:rsidR="003C0B1B" w:rsidRPr="00614D6A" w:rsidP="003C0B1B" w14:paraId="68530E4B"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3C0B1B" w:rsidRPr="00614D6A" w:rsidP="003C0B1B" w14:paraId="55584F1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hite</w:t>
            </w:r>
          </w:p>
        </w:tc>
      </w:tr>
      <w:tr w14:paraId="549519C0" w14:textId="77777777" w:rsidTr="004F447D">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3C0B1B" w:rsidRPr="009E1004" w:rsidP="003C0B1B" w14:paraId="13A2FB8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3C0B1B" w:rsidRPr="00614D6A" w:rsidP="003C0B1B" w14:paraId="6E978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3C0B1B" w:rsidRPr="00614D6A" w:rsidP="003C0B1B" w14:paraId="4672E92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3C0B1B" w:rsidRPr="00614D6A" w:rsidP="003C0B1B" w14:paraId="416881F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3C0B1B" w:rsidRPr="00614D6A" w:rsidP="003C0B1B" w14:paraId="614EF5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3C0B1B" w:rsidRPr="00614D6A" w:rsidP="003C0B1B" w14:paraId="2D28BF3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3C0B1B" w:rsidRPr="00614D6A" w:rsidP="003C0B1B" w14:paraId="0F3B87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3C0B1B" w:rsidRPr="00614D6A" w:rsidP="003C0B1B" w14:paraId="79D0DF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3C0B1B" w:rsidRPr="00614D6A" w:rsidP="003C0B1B" w14:paraId="5D1FC68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3C0B1B" w:rsidRPr="00614D6A" w:rsidP="003C0B1B" w14:paraId="27110FB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9D7C80B" w14:textId="77777777" w:rsidTr="004F447D">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3C0B1B" w:rsidRPr="00614D6A" w:rsidP="003C0B1B" w14:paraId="7709CA04" w14:textId="77777777">
            <w:pPr>
              <w:rPr>
                <w:sz w:val="20"/>
                <w:szCs w:val="20"/>
              </w:rPr>
            </w:pPr>
          </w:p>
        </w:tc>
        <w:tc>
          <w:tcPr>
            <w:tcW w:w="3062" w:type="dxa"/>
            <w:gridSpan w:val="10"/>
            <w:tcBorders>
              <w:top w:val="nil"/>
              <w:left w:val="nil"/>
              <w:bottom w:val="nil"/>
              <w:right w:val="nil"/>
            </w:tcBorders>
            <w:vAlign w:val="bottom"/>
          </w:tcPr>
          <w:p w:rsidR="003C0B1B" w:rsidRPr="00614D6A" w:rsidP="003C0B1B" w14:paraId="4D97F18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3C0B1B" w:rsidRPr="00614D6A" w:rsidP="003C0B1B" w14:paraId="591A1F2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3C0B1B" w:rsidRPr="00614D6A" w:rsidP="003C0B1B" w14:paraId="5A2A548A" w14:textId="77777777">
            <w:pPr>
              <w:rPr>
                <w:sz w:val="20"/>
                <w:szCs w:val="20"/>
              </w:rPr>
            </w:pPr>
          </w:p>
        </w:tc>
        <w:tc>
          <w:tcPr>
            <w:tcW w:w="3485" w:type="dxa"/>
            <w:gridSpan w:val="6"/>
            <w:tcBorders>
              <w:top w:val="nil"/>
              <w:left w:val="nil"/>
              <w:bottom w:val="nil"/>
              <w:right w:val="single" w:sz="4" w:space="0" w:color="auto"/>
            </w:tcBorders>
            <w:vAlign w:val="bottom"/>
          </w:tcPr>
          <w:p w:rsidR="003C0B1B" w:rsidRPr="00614D6A" w:rsidP="003C0B1B" w14:paraId="24FA1A8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Transitional ABO / Transitional Rh</w:t>
            </w:r>
          </w:p>
        </w:tc>
      </w:tr>
      <w:tr w14:paraId="5C120165" w14:textId="77777777" w:rsidTr="004F447D">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3C0B1B" w:rsidRPr="00614D6A" w:rsidP="003C0B1B" w14:paraId="5622072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3C0B1B" w:rsidRPr="00614D6A" w:rsidP="003C0B1B" w14:paraId="7279C6C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3C0B1B" w:rsidRPr="00614D6A" w:rsidP="003C0B1B" w14:paraId="44CC79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3C0B1B" w:rsidRPr="00614D6A" w:rsidP="003C0B1B" w14:paraId="73609A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D44B8">
              <w:rPr>
                <w:sz w:val="20"/>
                <w:szCs w:val="20"/>
              </w:rPr>
              <w:fldChar w:fldCharType="separate"/>
            </w:r>
            <w:r w:rsidRPr="00614D6A">
              <w:rPr>
                <w:sz w:val="20"/>
                <w:szCs w:val="20"/>
              </w:rPr>
              <w:fldChar w:fldCharType="end"/>
            </w:r>
            <w:r>
              <w:rPr>
                <w:sz w:val="20"/>
                <w:szCs w:val="20"/>
              </w:rPr>
              <w:t xml:space="preserve"> Group AB/Transitional Rh</w:t>
            </w:r>
          </w:p>
        </w:tc>
      </w:tr>
      <w:tr w14:paraId="73A9D900"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C0B1B" w:rsidRPr="00614D6A" w:rsidP="003C0B1B" w14:paraId="39CC74CE" w14:textId="77777777">
            <w:pPr>
              <w:rPr>
                <w:sz w:val="21"/>
                <w:szCs w:val="21"/>
              </w:rPr>
            </w:pPr>
            <w:r w:rsidRPr="00614D6A">
              <w:rPr>
                <w:b/>
              </w:rPr>
              <w:t>Patient Medical History</w:t>
            </w:r>
            <w:r w:rsidRPr="00614D6A">
              <w:rPr>
                <w:b/>
                <w:sz w:val="21"/>
                <w:szCs w:val="21"/>
              </w:rPr>
              <w:t xml:space="preserve"> </w:t>
            </w:r>
          </w:p>
        </w:tc>
      </w:tr>
      <w:tr w14:paraId="29E438EA"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3C0B1B" w:rsidRPr="00614D6A" w:rsidP="003C0B1B" w14:paraId="55F6D0DB"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3C0B1B" w:rsidRPr="00614D6A" w:rsidP="003C0B1B" w14:paraId="78B7452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7DED446"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336843B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41FBCEF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743F34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0607B19"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7A82494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34256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5307E1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94087C"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405F602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25F770C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20AE9B9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C612"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3C0B1B" w:rsidRPr="00614D6A" w:rsidP="003C0B1B" w14:paraId="7B1656F5"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3C0B1B" w:rsidRPr="00614D6A" w:rsidP="003C0B1B" w14:paraId="2312F4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1416BCE"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75E6761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254DD44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35D5AC5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04E8BA"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25D1B4C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90FE75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722ADA4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65A939"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6461090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9A51DB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4E713E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2B3833" w14:textId="77777777" w:rsidTr="004F447D">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3C0B1B" w:rsidRPr="00614D6A" w:rsidP="003C0B1B" w14:paraId="7C19D442"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3C0B1B" w:rsidRPr="00614D6A" w:rsidP="003C0B1B" w14:paraId="05F0DF0B" w14:textId="77777777">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3C0B1B" w:rsidRPr="00614D6A" w:rsidP="003C0B1B" w14:paraId="04A94E3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UNKNOWN</w:t>
            </w:r>
          </w:p>
        </w:tc>
      </w:tr>
      <w:tr w14:paraId="53AE2EB1" w14:textId="77777777" w:rsidTr="004F447D">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3C0B1B" w:rsidRPr="00614D6A" w:rsidP="003C0B1B" w14:paraId="0B17E5A8"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3C0B1B" w:rsidRPr="00614D6A" w:rsidP="003C0B1B" w14:paraId="2ED20B84"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3C0B1B" w:rsidRPr="00614D6A" w:rsidP="003C0B1B" w14:paraId="4B1084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NE</w:t>
            </w:r>
          </w:p>
        </w:tc>
      </w:tr>
      <w:tr w14:paraId="269E51BC"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5C4212E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6DDC9A4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4318B9D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D0BD68"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22B270F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32A47B2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6B14CB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2125C8"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3DFEFDA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A558BF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3EE85C1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224D7C6"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3C0B1B" w:rsidRPr="00CB6B49" w:rsidP="003C0B1B" w14:paraId="59B3648A" w14:textId="77777777">
            <w:pPr>
              <w:spacing w:after="40"/>
              <w:jc w:val="right"/>
              <w:rPr>
                <w:i/>
                <w:sz w:val="2"/>
                <w:szCs w:val="10"/>
              </w:rPr>
            </w:pPr>
          </w:p>
        </w:tc>
      </w:tr>
      <w:tr w14:paraId="655DF751" w14:textId="77777777" w:rsidTr="00797DCA">
        <w:tblPrEx>
          <w:tblW w:w="10885" w:type="dxa"/>
          <w:jc w:val="center"/>
          <w:tblLayout w:type="fixed"/>
          <w:tblCellMar>
            <w:left w:w="115" w:type="dxa"/>
            <w:right w:w="43" w:type="dxa"/>
          </w:tblCellMar>
          <w:tblLook w:val="01E0"/>
        </w:tblPrEx>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3C0B1B" w:rsidRPr="00614D6A" w:rsidP="003C0B1B" w14:paraId="6A76B85E" w14:textId="77777777">
            <w:pPr>
              <w:rPr>
                <w:bCs/>
                <w:sz w:val="18"/>
                <w:szCs w:val="18"/>
              </w:rPr>
            </w:pPr>
            <w:r w:rsidRPr="004D6C6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C0B1B" w:rsidRPr="00614D6A" w:rsidP="003C0B1B" w14:paraId="678BEE80" w14:textId="77777777">
            <w:pPr>
              <w:rPr>
                <w:bCs/>
                <w:sz w:val="18"/>
                <w:szCs w:val="18"/>
              </w:rPr>
            </w:pPr>
          </w:p>
          <w:p w:rsidR="003C0B1B" w:rsidRPr="00CB6B49" w:rsidP="003C0B1B" w14:paraId="7E49841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D91955" w:rsidRPr="00D91955" w:rsidP="00D91955" w14:paraId="72351B39" w14:textId="77777777"/>
    <w:p w:rsidR="001A623C" w:rsidRPr="00D91955" w:rsidP="00797DCA" w14:paraId="47160E3F" w14:textId="17F94367">
      <w:pPr>
        <w:tabs>
          <w:tab w:val="left" w:pos="2175"/>
          <w:tab w:val="center" w:pos="504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14:paraId="5E8FF703" w14:textId="77777777" w:rsidTr="00846E50">
        <w:tblPrEx>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4F447D" w:rsidRPr="00614D6A" w:rsidP="00C12F79" w14:paraId="0CEC8CB5" w14:textId="77777777">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rsidR="004F447D" w:rsidRPr="00614D6A" w:rsidP="00C12F79" w14:paraId="69DEB0B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rsidR="004F447D" w:rsidRPr="00614D6A" w:rsidP="00C12F79" w14:paraId="1F2EB9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UNKNOWN</w:t>
            </w:r>
          </w:p>
        </w:tc>
      </w:tr>
      <w:tr w14:paraId="1C381819"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vMerge/>
            <w:tcBorders>
              <w:top w:val="nil"/>
              <w:left w:val="single" w:sz="4" w:space="0" w:color="auto"/>
              <w:bottom w:val="nil"/>
              <w:right w:val="nil"/>
            </w:tcBorders>
            <w:shd w:val="clear" w:color="auto" w:fill="FFFFFF"/>
            <w:vAlign w:val="center"/>
          </w:tcPr>
          <w:p w:rsidR="004F447D" w:rsidRPr="00614D6A" w:rsidP="00C12F79" w14:paraId="540403CF" w14:textId="77777777">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rsidR="004F447D" w:rsidRPr="00614D6A" w:rsidP="00C12F79" w14:paraId="3912EE3F" w14:textId="77777777">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rsidR="004F447D" w:rsidRPr="00614D6A" w:rsidP="00C12F79" w14:paraId="264ABC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NE</w:t>
            </w:r>
          </w:p>
        </w:tc>
      </w:tr>
      <w:tr w14:paraId="71591F28"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2F0144B6"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EB5B47C"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BD9E5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59C5B66"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030D324D"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2C4F75B0"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F629FE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9421683"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5A6B17D1"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97D9CDE"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42F7D8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098C1DC"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tcBorders>
              <w:top w:val="nil"/>
              <w:left w:val="single" w:sz="4" w:space="0" w:color="auto"/>
              <w:bottom w:val="nil"/>
              <w:right w:val="nil"/>
            </w:tcBorders>
            <w:shd w:val="clear" w:color="auto" w:fill="FFFFFF"/>
            <w:vAlign w:val="center"/>
          </w:tcPr>
          <w:p w:rsidR="004F447D" w:rsidRPr="00614D6A" w:rsidP="00C12F79" w14:paraId="3766693F" w14:textId="77777777">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rsidR="004F447D" w:rsidRPr="00614D6A" w:rsidP="00C12F79" w14:paraId="6EE05E91"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2E5DBAC"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447D" w:rsidRPr="00614D6A" w:rsidP="00C12F79" w14:paraId="6F51DF06" w14:textId="77777777">
            <w:pPr>
              <w:spacing w:after="40"/>
              <w:rPr>
                <w:sz w:val="21"/>
                <w:szCs w:val="21"/>
              </w:rPr>
            </w:pPr>
            <w:r w:rsidRPr="00614D6A">
              <w:rPr>
                <w:b/>
              </w:rPr>
              <w:t>Transfusion History</w:t>
            </w:r>
            <w:r w:rsidRPr="00614D6A">
              <w:rPr>
                <w:b/>
                <w:sz w:val="21"/>
                <w:szCs w:val="21"/>
              </w:rPr>
              <w:t xml:space="preserve"> </w:t>
            </w:r>
          </w:p>
        </w:tc>
      </w:tr>
      <w:tr w14:paraId="4DFB16A0" w14:textId="77777777" w:rsidTr="00846E50">
        <w:tblPrEx>
          <w:tblW w:w="11155" w:type="dxa"/>
          <w:jc w:val="center"/>
          <w:tblLayout w:type="fixed"/>
          <w:tblCellMar>
            <w:left w:w="115" w:type="dxa"/>
            <w:right w:w="43" w:type="dxa"/>
          </w:tblCellMar>
          <w:tblLook w:val="01E0"/>
        </w:tblPrEx>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4F447D" w:rsidRPr="00614D6A" w:rsidP="00C12F79" w14:paraId="37291DF1" w14:textId="77777777">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rsidR="004F447D" w:rsidRPr="00614D6A" w:rsidP="00C12F79" w14:paraId="3F6E72D4"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4F447D" w:rsidRPr="00614D6A" w:rsidP="00C12F79" w14:paraId="0B38056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F447D" w:rsidRPr="00614D6A" w:rsidP="00C12F79" w14:paraId="7F34512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rsidR="004F447D" w:rsidRPr="00614D6A" w:rsidP="00C12F79" w14:paraId="151B28D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UNKNOWN</w:t>
            </w:r>
          </w:p>
        </w:tc>
      </w:tr>
      <w:tr w14:paraId="167A46ED"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49FD364" w14:textId="77777777">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rsidR="004F447D" w:rsidRPr="00614D6A" w:rsidP="00C12F79" w14:paraId="727D5F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F447D" w:rsidRPr="00614D6A" w:rsidP="00C12F79" w14:paraId="4ED69E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447D" w:rsidRPr="00614D6A" w:rsidP="00C12F79" w14:paraId="1A9441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4F447D" w:rsidRPr="00614D6A" w:rsidP="00C12F79" w14:paraId="4499165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4F447D" w:rsidRPr="00614D6A" w:rsidP="00C12F79" w14:paraId="3FFBB1E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4F447D" w:rsidRPr="00614D6A" w:rsidP="00C12F79" w14:paraId="35E47C4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rsidR="004F447D" w:rsidRPr="00614D6A" w:rsidP="00C12F79" w14:paraId="1981753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Granulocyte</w:t>
            </w:r>
          </w:p>
        </w:tc>
      </w:tr>
      <w:tr w14:paraId="4935FEAE"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6BFFAF50" w14:textId="77777777">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rsidR="004F447D" w:rsidRPr="00614D6A" w:rsidP="00C12F79" w14:paraId="4AF57943"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4F447D" w:rsidRPr="00614D6A" w:rsidP="00C12F79" w14:paraId="4639DA14" w14:textId="77777777">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rsidR="004F447D" w:rsidRPr="00614D6A" w:rsidP="00C12F79" w14:paraId="347009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UNKNOWN</w:t>
            </w:r>
          </w:p>
        </w:tc>
      </w:tr>
      <w:tr w14:paraId="70704B41"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7782BEF"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4F447D" w:rsidRPr="00614D6A" w:rsidP="00C12F79" w14:paraId="183A37AF"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4F447D" w:rsidRPr="00614D6A" w:rsidP="00C12F79" w14:paraId="0C76EF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rsidR="004F447D" w:rsidRPr="00614D6A" w:rsidP="00C12F79" w14:paraId="49CD9F9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w:t>
            </w:r>
          </w:p>
        </w:tc>
      </w:tr>
      <w:tr w14:paraId="3F3F14A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1F03EFEE" w14:textId="77777777">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rsidR="004F447D" w:rsidRPr="00614D6A" w:rsidP="00C12F79" w14:paraId="751845EA" w14:textId="77777777">
            <w:pPr>
              <w:spacing w:after="40"/>
              <w:rPr>
                <w:sz w:val="21"/>
                <w:szCs w:val="21"/>
              </w:rPr>
            </w:pPr>
            <w:r w:rsidRPr="00614D6A">
              <w:rPr>
                <w:sz w:val="21"/>
                <w:szCs w:val="21"/>
              </w:rPr>
              <w:t>If yes, provide information about the transfusion adverse reaction.</w:t>
            </w:r>
          </w:p>
        </w:tc>
      </w:tr>
      <w:tr w14:paraId="43E9886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207FAD8" w14:textId="77777777">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rsidR="004F447D" w:rsidRPr="00614D6A" w:rsidP="00C12F79" w14:paraId="372F28CE"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4F447D" w:rsidRPr="00614D6A" w:rsidP="00C12F79" w14:paraId="273D35E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4F447D" w:rsidRPr="00614D6A" w:rsidP="00C12F79" w14:paraId="7249112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4F447D" w:rsidRPr="00614D6A" w:rsidP="00C12F79" w14:paraId="78237D7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F447D" w:rsidRPr="00614D6A" w:rsidP="00C12F79" w14:paraId="049089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rsidR="004F447D" w:rsidRPr="00614D6A" w:rsidP="00C12F79" w14:paraId="380571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FNHTR</w:t>
            </w:r>
          </w:p>
        </w:tc>
      </w:tr>
      <w:tr w14:paraId="7F7E1F68"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1228CFD" w14:textId="77777777">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rsidR="004F447D" w:rsidRPr="00614D6A" w:rsidP="00C12F79" w14:paraId="5587C1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4F447D" w:rsidRPr="00614D6A" w:rsidP="00C12F79" w14:paraId="540D40C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4F447D" w:rsidRPr="00614D6A" w:rsidP="00C12F79" w14:paraId="1B7A5F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447D" w:rsidRPr="00614D6A" w:rsidP="00C12F79" w14:paraId="40AE38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4F447D" w:rsidRPr="00614D6A" w:rsidP="00C12F79" w14:paraId="76C4A8C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4F447D" w:rsidRPr="00614D6A" w:rsidP="00C12F79" w14:paraId="718C5BA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4F447D" w:rsidRPr="00614D6A" w:rsidP="00C12F79" w14:paraId="30A5ACE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rsidR="004F447D" w:rsidRPr="00614D6A" w:rsidP="00C12F79" w14:paraId="5EE7D9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UNKNOWN</w:t>
            </w:r>
          </w:p>
        </w:tc>
      </w:tr>
      <w:tr w14:paraId="18A83F35"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rsidR="004F447D" w:rsidRPr="00614D6A" w:rsidP="00C12F79" w14:paraId="2487E3A0" w14:textId="77777777">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rsidR="004F447D" w:rsidRPr="00614D6A" w:rsidP="00C12F79" w14:paraId="0C343AE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rsidR="004F447D" w:rsidRPr="00614D6A" w:rsidP="00C12F79" w14:paraId="4AC59314"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191ADA63"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bottom w:val="single" w:sz="4" w:space="0" w:color="auto"/>
            </w:tcBorders>
            <w:shd w:val="clear" w:color="auto" w:fill="CCCCCC"/>
            <w:vAlign w:val="bottom"/>
          </w:tcPr>
          <w:p w:rsidR="004F447D" w:rsidRPr="00614D6A" w:rsidP="00C12F79" w14:paraId="098D9F09" w14:textId="77777777">
            <w:pPr>
              <w:rPr>
                <w:b/>
                <w:bCs/>
              </w:rPr>
            </w:pPr>
            <w:r w:rsidRPr="00614D6A">
              <w:rPr>
                <w:b/>
                <w:bCs/>
              </w:rPr>
              <w:t>Reaction Details</w:t>
            </w:r>
          </w:p>
        </w:tc>
      </w:tr>
      <w:tr w14:paraId="55653907" w14:textId="77777777" w:rsidTr="00846E50">
        <w:tblPrEx>
          <w:tblW w:w="11155" w:type="dxa"/>
          <w:jc w:val="center"/>
          <w:tblLayout w:type="fixed"/>
          <w:tblCellMar>
            <w:left w:w="115" w:type="dxa"/>
            <w:right w:w="43" w:type="dxa"/>
          </w:tblCellMar>
          <w:tblLook w:val="01E0"/>
        </w:tblPrEx>
        <w:trPr>
          <w:trHeight w:val="332"/>
          <w:jc w:val="center"/>
        </w:trPr>
        <w:tc>
          <w:tcPr>
            <w:tcW w:w="4043" w:type="dxa"/>
            <w:gridSpan w:val="40"/>
            <w:tcBorders>
              <w:top w:val="single" w:sz="4" w:space="0" w:color="auto"/>
              <w:left w:val="single" w:sz="4" w:space="0" w:color="auto"/>
              <w:bottom w:val="nil"/>
              <w:right w:val="nil"/>
            </w:tcBorders>
            <w:vAlign w:val="bottom"/>
          </w:tcPr>
          <w:p w:rsidR="004F447D" w:rsidRPr="00614D6A" w:rsidP="00C12F79" w14:paraId="3638D1B2"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F447D" w:rsidRPr="00614D6A" w:rsidP="00C12F79" w14:paraId="3CD16950"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3023" w:type="dxa"/>
            <w:gridSpan w:val="22"/>
            <w:tcBorders>
              <w:top w:val="single" w:sz="4" w:space="0" w:color="auto"/>
              <w:left w:val="nil"/>
              <w:bottom w:val="nil"/>
              <w:right w:val="single" w:sz="4" w:space="0" w:color="auto"/>
            </w:tcBorders>
            <w:vAlign w:val="bottom"/>
          </w:tcPr>
          <w:p w:rsidR="004F447D" w:rsidRPr="00614D6A" w:rsidP="00C12F79" w14:paraId="48C1FF20"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5D44B8">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8711427" w14:textId="77777777" w:rsidTr="00846E50">
        <w:tblPrEx>
          <w:tblW w:w="11155" w:type="dxa"/>
          <w:jc w:val="center"/>
          <w:tblLayout w:type="fixed"/>
          <w:tblCellMar>
            <w:left w:w="115" w:type="dxa"/>
            <w:right w:w="43" w:type="dxa"/>
          </w:tblCellMar>
          <w:tblLook w:val="01E0"/>
        </w:tblPrEx>
        <w:trPr>
          <w:trHeight w:val="317"/>
          <w:jc w:val="center"/>
        </w:trPr>
        <w:tc>
          <w:tcPr>
            <w:tcW w:w="4968" w:type="dxa"/>
            <w:gridSpan w:val="52"/>
            <w:tcBorders>
              <w:top w:val="nil"/>
              <w:left w:val="single" w:sz="4" w:space="0" w:color="auto"/>
              <w:bottom w:val="nil"/>
              <w:right w:val="nil"/>
            </w:tcBorders>
            <w:vAlign w:val="bottom"/>
          </w:tcPr>
          <w:p w:rsidR="004F447D" w:rsidRPr="009E1004" w:rsidP="00C12F79" w14:paraId="2749A98C" w14:textId="77777777">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rsidR="004F447D" w:rsidRPr="00614D6A" w:rsidP="00C12F79" w14:paraId="4FFA17D5" w14:textId="77777777">
            <w:pPr>
              <w:spacing w:after="40"/>
              <w:rPr>
                <w:sz w:val="21"/>
                <w:szCs w:val="21"/>
              </w:rPr>
            </w:pPr>
            <w:r w:rsidRPr="00614D6A">
              <w:rPr>
                <w:sz w:val="21"/>
                <w:szCs w:val="21"/>
              </w:rPr>
              <w:t>______________________________________________</w:t>
            </w:r>
          </w:p>
        </w:tc>
      </w:tr>
      <w:tr w14:paraId="177FEBEB" w14:textId="77777777" w:rsidTr="00846E50">
        <w:tblPrEx>
          <w:tblW w:w="11155" w:type="dxa"/>
          <w:jc w:val="center"/>
          <w:tblLayout w:type="fixed"/>
          <w:tblCellMar>
            <w:left w:w="115" w:type="dxa"/>
            <w:right w:w="43" w:type="dxa"/>
          </w:tblCellMar>
          <w:tblLook w:val="01E0"/>
        </w:tblPrEx>
        <w:trPr>
          <w:trHeight w:val="317"/>
          <w:jc w:val="center"/>
        </w:trPr>
        <w:tc>
          <w:tcPr>
            <w:tcW w:w="4795" w:type="dxa"/>
            <w:gridSpan w:val="48"/>
            <w:tcBorders>
              <w:top w:val="nil"/>
              <w:left w:val="single" w:sz="4" w:space="0" w:color="auto"/>
              <w:bottom w:val="single" w:sz="4" w:space="0" w:color="auto"/>
              <w:right w:val="nil"/>
            </w:tcBorders>
            <w:vAlign w:val="bottom"/>
          </w:tcPr>
          <w:p w:rsidR="004F447D" w:rsidRPr="00614D6A" w:rsidP="00C12F79" w14:paraId="351F0AD7"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4F447D" w:rsidRPr="00614D6A" w:rsidP="00C12F79" w14:paraId="02EF9873"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4F447D" w:rsidRPr="00614D6A" w:rsidP="00C12F79" w14:paraId="3CB82C0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rsidR="004F447D" w:rsidRPr="00614D6A" w:rsidP="00C12F79" w14:paraId="007EB20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1DD7E37"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6822D6" w:rsidRPr="00F44E9F" w:rsidP="004F447D" w14:paraId="57292E2E" w14:textId="62F10F11">
            <w:pPr>
              <w:jc w:val="both"/>
              <w:rPr>
                <w:b/>
                <w:bCs/>
              </w:rPr>
            </w:pPr>
            <w:r w:rsidRPr="00F44E9F">
              <w:rPr>
                <w:b/>
                <w:bCs/>
              </w:rPr>
              <w:t>Investigation Results</w:t>
            </w:r>
          </w:p>
        </w:tc>
      </w:tr>
      <w:tr w14:paraId="76E1FCC5"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rsidR="006822D6" w:rsidRPr="00F44E9F" w:rsidP="006822D6" w14:paraId="093FFD38" w14:textId="2D13C85B">
            <w:pPr>
              <w:ind w:left="-65"/>
              <w:rPr>
                <w:bCs/>
                <w:sz w:val="22"/>
                <w:szCs w:val="22"/>
              </w:rPr>
            </w:pPr>
            <w:r w:rsidRPr="00F44E9F">
              <w:rPr>
                <w:sz w:val="22"/>
                <w:szCs w:val="22"/>
                <w:lang w:val="fr-FR"/>
              </w:rPr>
              <w:t>*</w:t>
            </w:r>
            <w:r w:rsidRPr="00F44E9F">
              <w:rPr>
                <w:sz w:val="22"/>
                <w:szCs w:val="22"/>
                <w:lang w:val="fr-FR"/>
              </w:rPr>
              <w:fldChar w:fldCharType="begin">
                <w:ffData>
                  <w:name w:val="Check38"/>
                  <w:enabled/>
                  <w:calcOnExit w:val="0"/>
                  <w:checkBox>
                    <w:sizeAuto/>
                    <w:default w:val="0"/>
                  </w:checkBox>
                </w:ffData>
              </w:fldChar>
            </w:r>
            <w:bookmarkStart w:id="0" w:name="Check38"/>
            <w:r w:rsidRPr="00F44E9F">
              <w:rPr>
                <w:sz w:val="22"/>
                <w:szCs w:val="22"/>
              </w:rPr>
              <w:instrText xml:space="preserve"> FORMCHECKBOX </w:instrText>
            </w:r>
            <w:r w:rsidR="005D44B8">
              <w:rPr>
                <w:sz w:val="22"/>
                <w:szCs w:val="22"/>
                <w:lang w:val="fr-FR"/>
              </w:rPr>
              <w:fldChar w:fldCharType="separate"/>
            </w:r>
            <w:r w:rsidRPr="00F44E9F">
              <w:rPr>
                <w:sz w:val="22"/>
                <w:szCs w:val="22"/>
                <w:lang w:val="fr-FR"/>
              </w:rPr>
              <w:fldChar w:fldCharType="end"/>
            </w:r>
            <w:bookmarkEnd w:id="0"/>
            <w:r w:rsidRPr="00F44E9F">
              <w:rPr>
                <w:sz w:val="22"/>
                <w:szCs w:val="22"/>
              </w:rPr>
              <w:t xml:space="preserve"> </w:t>
            </w:r>
            <w:r w:rsidRPr="00F44E9F">
              <w:rPr>
                <w:b/>
                <w:sz w:val="22"/>
                <w:szCs w:val="22"/>
              </w:rPr>
              <w:t>Post transfusion purpura (PTP)</w:t>
            </w:r>
          </w:p>
        </w:tc>
      </w:tr>
      <w:tr w14:paraId="7BB5E5A8"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56AB10F2" w14:textId="77777777">
            <w:pPr>
              <w:rPr>
                <w:sz w:val="8"/>
                <w:szCs w:val="21"/>
              </w:rPr>
            </w:pPr>
          </w:p>
        </w:tc>
      </w:tr>
      <w:tr w14:paraId="00609237"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0C3864C1"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6A7E0A5D" w14:textId="25D4BB2B">
            <w:pPr>
              <w:rPr>
                <w:b/>
                <w:sz w:val="21"/>
                <w:szCs w:val="21"/>
              </w:rPr>
            </w:pPr>
            <w:r w:rsidRPr="004F447D">
              <w:rPr>
                <w:b/>
                <w:sz w:val="21"/>
                <w:szCs w:val="21"/>
              </w:rPr>
              <w:t>*</w:t>
            </w:r>
            <w:r w:rsidRPr="004F447D">
              <w:rPr>
                <w:b/>
                <w:sz w:val="21"/>
                <w:szCs w:val="21"/>
              </w:rPr>
              <w:t>Case Definition</w:t>
            </w:r>
          </w:p>
        </w:tc>
      </w:tr>
      <w:tr w14:paraId="0389BC8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13D60832"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15053332" w14:textId="77777777">
            <w:pPr>
              <w:rPr>
                <w:sz w:val="21"/>
                <w:szCs w:val="21"/>
                <w:u w:val="single"/>
              </w:rPr>
            </w:pPr>
            <w:r w:rsidRPr="004F447D">
              <w:rPr>
                <w:b/>
                <w:sz w:val="21"/>
                <w:szCs w:val="21"/>
              </w:rPr>
              <w:t>Check all that occurred</w:t>
            </w:r>
            <w:r w:rsidRPr="00F44E9F">
              <w:rPr>
                <w:sz w:val="21"/>
                <w:szCs w:val="21"/>
              </w:rPr>
              <w:t xml:space="preserve"> after cessation of </w:t>
            </w:r>
            <w:r w:rsidRPr="00F44E9F">
              <w:rPr>
                <w:sz w:val="21"/>
                <w:szCs w:val="21"/>
              </w:rPr>
              <w:t>transfusion :</w:t>
            </w:r>
          </w:p>
        </w:tc>
      </w:tr>
      <w:tr w14:paraId="69F72D50"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5611FE8E"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B5F817C" w14:textId="724AB3BA">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Alloantibodies in the patient directed against HPA or other platelet specific antigen detected at or after development of thrombocytopenia.</w:t>
            </w:r>
          </w:p>
        </w:tc>
      </w:tr>
      <w:tr w14:paraId="09C43C4F"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A9249E7"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929F5B6" w14:textId="0FE7E1B5">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Thrombocytopenia (i.e., decrease in platelets to less than 20% of pre-transfusion count).</w:t>
            </w:r>
          </w:p>
        </w:tc>
      </w:tr>
      <w:tr w14:paraId="1A7EA26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84A5979"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7574854"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14:paraId="6AD2DAB6"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1A623C" w:rsidRPr="00F44E9F" w:rsidP="006822D6" w14:paraId="0728DB68"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1A623C" w:rsidRPr="004F447D" w:rsidP="004F447D" w14:paraId="6A0C096F" w14:textId="7E9441DB">
            <w:pPr>
              <w:rPr>
                <w:b/>
                <w:sz w:val="21"/>
                <w:szCs w:val="21"/>
              </w:rPr>
            </w:pPr>
            <w:r w:rsidRPr="004F447D">
              <w:rPr>
                <w:b/>
                <w:sz w:val="21"/>
                <w:szCs w:val="21"/>
              </w:rPr>
              <w:t>C</w:t>
            </w:r>
            <w:r w:rsidRPr="004F447D">
              <w:rPr>
                <w:b/>
                <w:sz w:val="21"/>
                <w:szCs w:val="21"/>
              </w:rPr>
              <w:t>heck all that apply:</w:t>
            </w:r>
          </w:p>
        </w:tc>
      </w:tr>
      <w:tr w14:paraId="257B8670" w14:textId="77777777" w:rsidTr="00846E50">
        <w:tblPrEx>
          <w:tblW w:w="11155" w:type="dxa"/>
          <w:jc w:val="center"/>
          <w:tblLayout w:type="fixed"/>
          <w:tblCellMar>
            <w:left w:w="115" w:type="dxa"/>
            <w:right w:w="43" w:type="dxa"/>
          </w:tblCellMar>
          <w:tblLook w:val="01E0"/>
        </w:tblPrEx>
        <w:trPr>
          <w:trHeight w:val="864"/>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361D6DD5"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rsidR="006822D6" w:rsidRPr="00F44E9F" w:rsidP="001A54D2" w14:paraId="220B45A5" w14:textId="640ABD0B">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Pr="00F44E9F" w:rsidR="001A54D2">
              <w:rPr>
                <w:sz w:val="21"/>
                <w:szCs w:val="21"/>
              </w:rPr>
              <w:t xml:space="preserve"> NOTE: For example, the patient has a drop in platelet count to less than 80% of pre-transfusion count but HPA antibodies were not tested or were negative.</w:t>
            </w:r>
          </w:p>
        </w:tc>
      </w:tr>
      <w:tr w14:paraId="1300B70E" w14:textId="77777777" w:rsidTr="00846E50">
        <w:tblPrEx>
          <w:tblW w:w="1115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1A623C" w:rsidRPr="00F44E9F" w:rsidP="006822D6" w14:paraId="662810F5" w14:textId="77777777">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rsidR="001A623C" w:rsidRPr="00F44E9F" w:rsidP="001A623C" w14:paraId="2A1F6F61" w14:textId="70CC7CA0">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14:paraId="20A697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E1BBBEA" w14:textId="77777777">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rsidR="001A623C" w:rsidRPr="00F44E9F" w:rsidP="001A623C" w14:paraId="7B2B38B6" w14:textId="5C1B14D3">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rsidR="001A623C" w:rsidRPr="00F44E9F" w:rsidP="001A623C" w14:paraId="442BA1B1" w14:textId="15FAD4C5">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rsidR="001A623C" w:rsidRPr="00F44E9F" w:rsidP="001A623C" w14:paraId="58E6DBA4" w14:textId="52C1558B">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0905053D" w14:textId="5DFB9660">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Nausea/vomiting</w:t>
            </w:r>
          </w:p>
        </w:tc>
      </w:tr>
      <w:tr w14:paraId="34FE866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08AC73C7"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4BB349F2" w14:textId="0FD4B81F">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382898B7" w14:textId="6EA83707">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rsidR="001A623C" w:rsidRPr="00F44E9F" w:rsidP="001A623C" w14:paraId="5AE241AE" w14:textId="46540978">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Shock</w:t>
            </w:r>
          </w:p>
        </w:tc>
      </w:tr>
      <w:tr w14:paraId="1954ADBA"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56E080D6"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2DAA3B90" w14:textId="6FA5E46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76BBC70C" w14:textId="4451DDFF">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1CD00761" w14:textId="13BE62B2">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7DBB6668" w14:textId="09DCFF17">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5D44B8">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Jaundice</w:t>
            </w:r>
          </w:p>
        </w:tc>
      </w:tr>
      <w:tr w14:paraId="410B64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F44FA0C"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1439A1DA"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0202EA5C" w14:textId="795C0BBD">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w:t>
            </w:r>
            <w:r w:rsidRPr="00F44E9F">
              <w:rPr>
                <w:sz w:val="21"/>
                <w:szCs w:val="21"/>
              </w:rPr>
              <w:t>Other</w:t>
            </w:r>
            <w:r w:rsidRPr="00F44E9F">
              <w:rPr>
                <w:sz w:val="21"/>
                <w:szCs w:val="21"/>
              </w:rPr>
              <w:t xml:space="preserve"> rash</w:t>
            </w:r>
          </w:p>
        </w:tc>
        <w:tc>
          <w:tcPr>
            <w:tcW w:w="2430" w:type="dxa"/>
            <w:gridSpan w:val="24"/>
            <w:tcBorders>
              <w:top w:val="nil"/>
              <w:left w:val="nil"/>
              <w:bottom w:val="nil"/>
              <w:right w:val="nil"/>
            </w:tcBorders>
            <w:shd w:val="clear" w:color="auto" w:fill="auto"/>
            <w:vAlign w:val="bottom"/>
          </w:tcPr>
          <w:p w:rsidR="001A623C" w:rsidRPr="00F44E9F" w:rsidP="001A623C" w14:paraId="44E58DCF" w14:textId="5B3B47F8">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5D44B8">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Pruritus</w:t>
            </w:r>
            <w:r w:rsidRPr="00F44E9F">
              <w:rPr>
                <w:sz w:val="21"/>
                <w:szCs w:val="21"/>
                <w:lang w:val="es-MX"/>
              </w:rPr>
              <w:t xml:space="preserve"> (</w:t>
            </w:r>
            <w:r w:rsidRPr="00F44E9F">
              <w:rPr>
                <w:sz w:val="21"/>
                <w:szCs w:val="21"/>
                <w:lang w:val="es-MX"/>
              </w:rPr>
              <w:t>itching</w:t>
            </w:r>
            <w:r w:rsidRPr="00F44E9F">
              <w:rPr>
                <w:sz w:val="21"/>
                <w:szCs w:val="21"/>
                <w:lang w:val="es-MX"/>
              </w:rPr>
              <w:t>)</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357E157E" w14:textId="4B6F42B2">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Urticaria (hives)</w:t>
            </w:r>
          </w:p>
        </w:tc>
      </w:tr>
      <w:tr w14:paraId="4DB68F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1B88E783"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3DB051EA" w14:textId="13286D09">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rsidR="001A623C" w:rsidRPr="00F44E9F" w:rsidP="001A623C" w14:paraId="30434CD5" w14:textId="3441D8D2">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rsidR="001A623C" w:rsidRPr="00F44E9F" w:rsidP="001A623C" w14:paraId="6E264874" w14:textId="5D27CC99">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5D44B8">
              <w:rPr>
                <w:sz w:val="21"/>
                <w:szCs w:val="21"/>
              </w:rPr>
              <w:fldChar w:fldCharType="separate"/>
            </w:r>
            <w:r w:rsidRPr="00F44E9F">
              <w:rPr>
                <w:sz w:val="21"/>
                <w:szCs w:val="21"/>
              </w:rPr>
              <w:fldChar w:fldCharType="end"/>
            </w:r>
            <w:r w:rsidRPr="00F44E9F">
              <w:rPr>
                <w:sz w:val="21"/>
                <w:szCs w:val="21"/>
                <w:lang w:val="es-MX"/>
              </w:rPr>
              <w:t xml:space="preserve"> </w:t>
            </w:r>
            <w:r w:rsidRPr="00F44E9F">
              <w:rPr>
                <w:sz w:val="21"/>
                <w:szCs w:val="21"/>
                <w:lang w:val="es-MX"/>
              </w:rPr>
              <w:t>Hemoglobinemia</w:t>
            </w:r>
          </w:p>
        </w:tc>
      </w:tr>
      <w:tr w14:paraId="7CA2B49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C3EF177"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45C25AA4" w14:textId="77777777">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rsidR="001A623C" w:rsidRPr="00F44E9F" w:rsidP="001A623C" w14:paraId="6D58A444" w14:textId="28511F73">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5D44B8">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14:paraId="52FCD218"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0C0EA6C"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6C9EB44" w14:textId="6F6EBA34">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rsidR="001A623C" w:rsidRPr="00F44E9F" w:rsidP="001A623C" w14:paraId="5B534D71" w14:textId="009FBA3E">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rsidR="001A623C" w:rsidRPr="00F44E9F" w:rsidP="001A623C" w14:paraId="25CEDBAB" w14:textId="0AB88E34">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rsidR="001A623C" w:rsidRPr="00F44E9F" w:rsidP="001A623C" w14:paraId="0BCDED04" w14:textId="653424C6">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rsidR="001A623C" w:rsidRPr="00F44E9F" w:rsidP="001A623C" w14:paraId="33EE2B38" w14:textId="1C73BB00">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Infusion site pain</w:t>
            </w:r>
          </w:p>
        </w:tc>
      </w:tr>
      <w:tr w14:paraId="1FF77A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223A524"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E0C2271" w14:textId="05EA49D7">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5292090A" w14:textId="6C3ECE12">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4771A31E" w14:textId="40748898">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0C8330E5" w14:textId="51A8F30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Oliguria</w:t>
            </w:r>
          </w:p>
        </w:tc>
      </w:tr>
      <w:tr w14:paraId="68BE6FC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4E079B02"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4BA76D4D" w14:textId="66D31720">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7118F551" w14:textId="35BFD4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rsidR="001A623C" w:rsidRPr="00F44E9F" w:rsidP="001A623C" w14:paraId="6588162A" w14:textId="1B48FCA3">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rsidR="001A623C" w:rsidRPr="00F44E9F" w:rsidP="001A623C" w14:paraId="14D27425" w14:textId="5A10B8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Cough</w:t>
            </w:r>
          </w:p>
        </w:tc>
      </w:tr>
      <w:tr w14:paraId="265C636F"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3E874DEF"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67C5B0D9"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261E6BAC" w14:textId="00B03F09">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rsidR="001A623C" w:rsidRPr="00F44E9F" w:rsidP="001A623C" w14:paraId="667B619B" w14:textId="0069A1A8">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Shortness of breath</w:t>
            </w:r>
          </w:p>
        </w:tc>
      </w:tr>
      <w:tr w14:paraId="6685BBB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6822D6" w14:paraId="26E3BC33" w14:textId="77777777">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rsidR="001A623C" w:rsidRPr="00F44E9F" w:rsidP="001A623C" w14:paraId="09B7AD73" w14:textId="378784CD">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5D44B8">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14:paraId="259850B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rsidR="006822D6" w:rsidRPr="00F44E9F" w:rsidP="006822D6" w14:paraId="446E2828" w14:textId="77777777">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rsidR="006822D6" w:rsidRPr="004F447D" w:rsidP="006822D6" w14:paraId="51077174" w14:textId="6D1D2900">
            <w:pPr>
              <w:ind w:left="47"/>
              <w:rPr>
                <w:b/>
                <w:sz w:val="21"/>
                <w:szCs w:val="21"/>
              </w:rPr>
            </w:pPr>
            <w:r w:rsidRPr="004F447D">
              <w:rPr>
                <w:b/>
                <w:sz w:val="21"/>
                <w:szCs w:val="21"/>
              </w:rPr>
              <w:t>*</w:t>
            </w:r>
            <w:r w:rsidRPr="004F447D">
              <w:rPr>
                <w:b/>
                <w:sz w:val="21"/>
                <w:szCs w:val="21"/>
              </w:rPr>
              <w:t>Severity</w:t>
            </w:r>
          </w:p>
        </w:tc>
      </w:tr>
      <w:tr w14:paraId="49C0056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F5CA989"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rsidR="006822D6" w:rsidRPr="00F44E9F" w:rsidP="00D43A29" w14:paraId="00E0C3B1" w14:textId="1D7CD269">
            <w:pPr>
              <w:ind w:left="47"/>
              <w:rPr>
                <w:sz w:val="21"/>
                <w:szCs w:val="21"/>
              </w:rPr>
            </w:pPr>
            <w:r w:rsidRPr="00F44E9F">
              <w:rPr>
                <w:sz w:val="21"/>
                <w:szCs w:val="21"/>
              </w:rPr>
              <w:t xml:space="preserve">Did the patient receive or experience any of the following? </w:t>
            </w:r>
          </w:p>
        </w:tc>
      </w:tr>
      <w:tr w14:paraId="6F9AECA2"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02DD6C23"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38A27D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66268A7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4C8EEF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574E59C" w14:textId="77777777">
            <w:pPr>
              <w:ind w:left="144"/>
              <w:rPr>
                <w:sz w:val="21"/>
                <w:szCs w:val="21"/>
                <w:lang w:val="fr-FR"/>
              </w:rPr>
            </w:pPr>
          </w:p>
        </w:tc>
        <w:tc>
          <w:tcPr>
            <w:tcW w:w="6294" w:type="dxa"/>
            <w:gridSpan w:val="58"/>
            <w:tcBorders>
              <w:top w:val="nil"/>
              <w:left w:val="nil"/>
              <w:bottom w:val="nil"/>
              <w:right w:val="nil"/>
            </w:tcBorders>
            <w:shd w:val="clear" w:color="auto" w:fill="auto"/>
            <w:vAlign w:val="bottom"/>
          </w:tcPr>
          <w:p w:rsidR="005B7F78" w:rsidRPr="008A0A58" w:rsidP="009852D4" w14:paraId="109954B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655479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893C91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5B846F84"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2B7097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42F33DB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0C59C1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8962A89"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23EA7F9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5B7F78" w:rsidRPr="008A0A58" w:rsidP="009852D4" w14:paraId="762CC78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2EF038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D44B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A01E7B0"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62D89611" w14:textId="77777777">
            <w:pPr>
              <w:ind w:left="144"/>
              <w:rPr>
                <w:sz w:val="8"/>
                <w:szCs w:val="8"/>
              </w:rPr>
            </w:pPr>
          </w:p>
        </w:tc>
      </w:tr>
      <w:tr w14:paraId="6341299D"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262218CA"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051DCCA9" w14:textId="12BAD0AD">
            <w:pPr>
              <w:rPr>
                <w:b/>
                <w:sz w:val="21"/>
                <w:szCs w:val="21"/>
              </w:rPr>
            </w:pPr>
            <w:r w:rsidRPr="004F447D">
              <w:rPr>
                <w:b/>
                <w:sz w:val="21"/>
                <w:szCs w:val="21"/>
              </w:rPr>
              <w:t>*</w:t>
            </w:r>
            <w:r w:rsidRPr="004F447D">
              <w:rPr>
                <w:b/>
                <w:sz w:val="21"/>
                <w:szCs w:val="21"/>
              </w:rPr>
              <w:t>Imputability</w:t>
            </w:r>
          </w:p>
        </w:tc>
      </w:tr>
      <w:tr w14:paraId="0452543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5E64B0B"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ED9CB1F" w14:textId="77777777">
            <w:pPr>
              <w:rPr>
                <w:sz w:val="21"/>
                <w:szCs w:val="21"/>
              </w:rPr>
            </w:pPr>
            <w:r w:rsidRPr="00F44E9F">
              <w:rPr>
                <w:noProof/>
                <w:sz w:val="21"/>
                <w:szCs w:val="21"/>
              </w:rPr>
              <w:t>Which best describes the relationship between the transfusion and the reaction?</w:t>
            </w:r>
          </w:p>
        </w:tc>
      </w:tr>
      <w:tr w14:paraId="3D3801B5"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575371D" w14:textId="77777777">
            <w:pPr>
              <w:ind w:left="504"/>
              <w:rPr>
                <w:sz w:val="21"/>
                <w:szCs w:val="21"/>
              </w:rPr>
            </w:pPr>
          </w:p>
        </w:tc>
        <w:tc>
          <w:tcPr>
            <w:tcW w:w="10534" w:type="dxa"/>
            <w:gridSpan w:val="91"/>
            <w:tcBorders>
              <w:top w:val="nil"/>
              <w:left w:val="nil"/>
              <w:bottom w:val="nil"/>
              <w:right w:val="single" w:sz="4" w:space="0" w:color="auto"/>
            </w:tcBorders>
            <w:shd w:val="clear" w:color="auto" w:fill="auto"/>
          </w:tcPr>
          <w:p w:rsidR="006822D6" w:rsidRPr="00F44E9F" w:rsidP="006822D6" w14:paraId="5CD046C6" w14:textId="77777777">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14:paraId="4B882C29"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8A6462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DDF5337" w14:textId="77777777">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14:paraId="2AC6833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213102A"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05FEAFB"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14:paraId="715D4E2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1CA49B57"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1E821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14:paraId="5D5D5B81"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38D410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D05AA2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14:paraId="2ACD9D5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18C4CB0"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5E66DA32"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14:paraId="5DBD89EF" w14:textId="77777777" w:rsidTr="00846E50">
        <w:tblPrEx>
          <w:tblW w:w="11155" w:type="dxa"/>
          <w:jc w:val="center"/>
          <w:tblLayout w:type="fixed"/>
          <w:tblCellMar>
            <w:left w:w="115" w:type="dxa"/>
            <w:right w:w="43" w:type="dxa"/>
          </w:tblCellMar>
          <w:tblLook w:val="01E0"/>
        </w:tblPrEx>
        <w:trPr>
          <w:trHeight w:val="70"/>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D19B8AC" w14:textId="77777777">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4ECE5C73" w14:textId="77777777">
            <w:pPr>
              <w:rPr>
                <w:sz w:val="8"/>
                <w:szCs w:val="8"/>
              </w:rPr>
            </w:pPr>
          </w:p>
        </w:tc>
      </w:tr>
      <w:tr w14:paraId="6E01EFB1"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3193DC1C" w14:textId="77777777">
            <w:pPr>
              <w:ind w:left="504"/>
              <w:rPr>
                <w:sz w:val="21"/>
                <w:szCs w:val="21"/>
              </w:rPr>
            </w:pPr>
          </w:p>
        </w:tc>
        <w:tc>
          <w:tcPr>
            <w:tcW w:w="4178" w:type="dxa"/>
            <w:gridSpan w:val="37"/>
            <w:tcBorders>
              <w:top w:val="nil"/>
              <w:left w:val="nil"/>
              <w:bottom w:val="nil"/>
              <w:right w:val="nil"/>
            </w:tcBorders>
            <w:shd w:val="clear" w:color="auto" w:fill="auto"/>
            <w:vAlign w:val="bottom"/>
          </w:tcPr>
          <w:p w:rsidR="006822D6" w:rsidRPr="00F44E9F" w:rsidP="006822D6" w14:paraId="106FF398" w14:textId="2EA5439B">
            <w:pPr>
              <w:rPr>
                <w:sz w:val="21"/>
                <w:szCs w:val="21"/>
              </w:rPr>
            </w:pPr>
            <w:r w:rsidRPr="00F44E9F">
              <w:rPr>
                <w:sz w:val="21"/>
                <w:szCs w:val="21"/>
              </w:rPr>
              <w:t>Did the transfusion occur</w:t>
            </w:r>
            <w:r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rsidR="006822D6" w:rsidRPr="00F44E9F" w:rsidP="006822D6" w14:paraId="31E0C465"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rsidR="006822D6" w:rsidRPr="00F44E9F" w:rsidP="006822D6" w14:paraId="16DB16AF"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NO</w:t>
            </w:r>
          </w:p>
        </w:tc>
      </w:tr>
      <w:tr w14:paraId="749F584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6822D6" w:rsidRPr="00F44E9F" w:rsidP="006822D6" w14:paraId="5B555B60" w14:textId="77777777">
            <w:pPr>
              <w:rPr>
                <w:sz w:val="8"/>
                <w:szCs w:val="8"/>
              </w:rPr>
            </w:pPr>
          </w:p>
        </w:tc>
      </w:tr>
      <w:tr w14:paraId="36600FFB"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200B676E"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08B9856" w14:textId="77777777">
            <w:pPr>
              <w:rPr>
                <w:sz w:val="21"/>
                <w:szCs w:val="21"/>
              </w:rPr>
            </w:pPr>
            <w:r w:rsidRPr="00F44E9F">
              <w:rPr>
                <w:sz w:val="21"/>
                <w:szCs w:val="21"/>
              </w:rPr>
              <w:t>When did the reaction occur in relation to the transfusion?</w:t>
            </w:r>
          </w:p>
        </w:tc>
      </w:tr>
      <w:tr w14:paraId="178D7DB8"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1E51EA06"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5665B9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Occurred 5-12 days post-transfusion</w:t>
            </w:r>
          </w:p>
        </w:tc>
      </w:tr>
      <w:tr w14:paraId="16E039E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2A1CC799"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0D15C2D6"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5D44B8">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14:paraId="241F709A"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4F447D" w:rsidRPr="00F266C5" w:rsidP="00C12F79" w14:paraId="65DE819E" w14:textId="77777777">
            <w:pPr>
              <w:rPr>
                <w:b/>
                <w:bCs/>
              </w:rPr>
            </w:pPr>
            <w:r>
              <w:rPr>
                <w:b/>
                <w:bCs/>
              </w:rPr>
              <w:t>Module-generated Designations</w:t>
            </w:r>
          </w:p>
        </w:tc>
      </w:tr>
      <w:tr w14:paraId="6D6089BA"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nil"/>
            </w:tcBorders>
            <w:shd w:val="clear" w:color="auto" w:fill="FFFFFF" w:themeFill="background1"/>
            <w:vAlign w:val="bottom"/>
          </w:tcPr>
          <w:p w:rsidR="004F447D" w:rsidRPr="00120532" w:rsidP="00C12F79" w14:paraId="652F947E"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3147F7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F266C5" w:rsidP="00C12F79" w14:paraId="2B908A40" w14:textId="77777777">
            <w:pPr>
              <w:rPr>
                <w:sz w:val="8"/>
                <w:szCs w:val="8"/>
              </w:rPr>
            </w:pPr>
          </w:p>
        </w:tc>
      </w:tr>
      <w:tr w14:paraId="6B668BCF"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246A8CEA"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26ACA59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858FD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123AC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NO</w:t>
            </w:r>
          </w:p>
        </w:tc>
      </w:tr>
      <w:tr w14:paraId="17055EBB"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80E6D06"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3C795D8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3319ACD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440FF43D" w14:textId="77777777">
            <w:pPr>
              <w:rPr>
                <w:sz w:val="8"/>
                <w:szCs w:val="8"/>
              </w:rPr>
            </w:pPr>
          </w:p>
        </w:tc>
      </w:tr>
      <w:tr w14:paraId="7987A837"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7B0978EB"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3570B90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076D3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298F4CF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NO</w:t>
            </w:r>
          </w:p>
        </w:tc>
      </w:tr>
      <w:tr w14:paraId="614454EC"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644D510C"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52B17F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1218093"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157ABFEC" w14:textId="77777777">
            <w:pPr>
              <w:rPr>
                <w:sz w:val="8"/>
                <w:szCs w:val="8"/>
              </w:rPr>
            </w:pPr>
          </w:p>
        </w:tc>
      </w:tr>
      <w:tr w14:paraId="7749528E"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1D4E57F4"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6190E93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0F50621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D0B8A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D44B8">
              <w:rPr>
                <w:sz w:val="21"/>
                <w:szCs w:val="21"/>
              </w:rPr>
              <w:fldChar w:fldCharType="separate"/>
            </w:r>
            <w:r>
              <w:rPr>
                <w:sz w:val="21"/>
                <w:szCs w:val="21"/>
              </w:rPr>
              <w:fldChar w:fldCharType="end"/>
            </w:r>
            <w:r>
              <w:rPr>
                <w:sz w:val="21"/>
                <w:szCs w:val="21"/>
              </w:rPr>
              <w:t xml:space="preserve"> NO</w:t>
            </w:r>
          </w:p>
        </w:tc>
      </w:tr>
      <w:tr w14:paraId="22CE46C5"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2F11B01"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6A5D44D"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96C3568" w14:textId="77777777" w:rsidTr="00846E50">
        <w:tblPrEx>
          <w:tblW w:w="11155" w:type="dxa"/>
          <w:jc w:val="center"/>
          <w:tblLayout w:type="fixed"/>
          <w:tblCellMar>
            <w:left w:w="115" w:type="dxa"/>
            <w:right w:w="43" w:type="dxa"/>
          </w:tblCellMar>
          <w:tblLook w:val="01E0"/>
        </w:tblPrEx>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577878" w:rsidP="00C12F79" w14:paraId="5E7DC144" w14:textId="77777777">
            <w:pPr>
              <w:rPr>
                <w:sz w:val="4"/>
                <w:szCs w:val="8"/>
              </w:rPr>
            </w:pPr>
          </w:p>
        </w:tc>
      </w:tr>
      <w:tr w14:paraId="0D88BDC9"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447D" w:rsidRPr="00520480" w:rsidP="00C12F79" w14:paraId="6749993E" w14:textId="77777777">
            <w:pPr>
              <w:ind w:left="47"/>
              <w:rPr>
                <w:b/>
                <w:szCs w:val="21"/>
              </w:rPr>
            </w:pPr>
            <w:r w:rsidRPr="00520480">
              <w:rPr>
                <w:b/>
                <w:szCs w:val="21"/>
              </w:rPr>
              <w:t>Patient Treatment</w:t>
            </w:r>
          </w:p>
        </w:tc>
      </w:tr>
      <w:tr w14:paraId="4A286555" w14:textId="77777777" w:rsidTr="00846E50">
        <w:tblPrEx>
          <w:tblW w:w="11155" w:type="dxa"/>
          <w:jc w:val="center"/>
          <w:tblLayout w:type="fixed"/>
          <w:tblCellMar>
            <w:left w:w="115" w:type="dxa"/>
            <w:right w:w="115" w:type="dxa"/>
          </w:tblCellMar>
          <w:tblLook w:val="01E0"/>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4F447D" w:rsidRPr="00614D6A" w:rsidP="00C12F79" w14:paraId="51E58ED3" w14:textId="77777777">
            <w:pPr>
              <w:rPr>
                <w:color w:val="FF0000"/>
                <w:sz w:val="21"/>
                <w:szCs w:val="21"/>
              </w:rPr>
            </w:pPr>
          </w:p>
        </w:tc>
        <w:tc>
          <w:tcPr>
            <w:tcW w:w="6481" w:type="dxa"/>
            <w:gridSpan w:val="63"/>
            <w:tcBorders>
              <w:top w:val="nil"/>
              <w:left w:val="nil"/>
              <w:bottom w:val="nil"/>
              <w:right w:val="nil"/>
            </w:tcBorders>
            <w:shd w:val="clear" w:color="auto" w:fill="auto"/>
            <w:vAlign w:val="bottom"/>
          </w:tcPr>
          <w:p w:rsidR="004F447D" w:rsidRPr="00614D6A" w:rsidP="00C12F79" w14:paraId="6EA52771"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447D" w:rsidRPr="00614D6A" w:rsidP="00C12F79" w14:paraId="50E6FE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4F447D" w:rsidRPr="00614D6A" w:rsidP="00C12F79" w14:paraId="48B9B17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rsidR="004F447D" w:rsidRPr="00614D6A" w:rsidP="00C12F79" w14:paraId="16DA2775"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5D44B8">
              <w:rPr>
                <w:sz w:val="21"/>
                <w:szCs w:val="21"/>
              </w:rPr>
              <w:fldChar w:fldCharType="separate"/>
            </w:r>
            <w:r w:rsidRPr="0067647E">
              <w:rPr>
                <w:sz w:val="21"/>
                <w:szCs w:val="21"/>
              </w:rPr>
              <w:fldChar w:fldCharType="end"/>
            </w:r>
            <w:r w:rsidRPr="0067647E">
              <w:rPr>
                <w:sz w:val="21"/>
                <w:szCs w:val="21"/>
              </w:rPr>
              <w:t xml:space="preserve"> UNKNOWN</w:t>
            </w:r>
          </w:p>
        </w:tc>
      </w:tr>
      <w:tr w14:paraId="35BD720B" w14:textId="77777777" w:rsidTr="00846E50">
        <w:tblPrEx>
          <w:tblW w:w="11155" w:type="dxa"/>
          <w:jc w:val="center"/>
          <w:tblLayout w:type="fixed"/>
          <w:tblCellMar>
            <w:left w:w="115" w:type="dxa"/>
            <w:right w:w="115" w:type="dxa"/>
          </w:tblCellMar>
          <w:tblLook w:val="01E0"/>
        </w:tblPrEx>
        <w:trPr>
          <w:trHeight w:val="288"/>
          <w:jc w:val="center"/>
        </w:trPr>
        <w:tc>
          <w:tcPr>
            <w:tcW w:w="379" w:type="dxa"/>
            <w:gridSpan w:val="6"/>
            <w:tcBorders>
              <w:top w:val="nil"/>
              <w:left w:val="single" w:sz="4" w:space="0" w:color="auto"/>
              <w:bottom w:val="nil"/>
              <w:right w:val="nil"/>
            </w:tcBorders>
            <w:shd w:val="clear" w:color="auto" w:fill="auto"/>
            <w:vAlign w:val="bottom"/>
          </w:tcPr>
          <w:p w:rsidR="004F447D" w:rsidRPr="00614D6A" w:rsidP="00C12F79" w14:paraId="0AC43FB4" w14:textId="77777777">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rsidR="004F447D" w:rsidRPr="00614D6A" w:rsidP="00C12F79" w14:paraId="25CC9D5B" w14:textId="77777777">
            <w:pPr>
              <w:rPr>
                <w:color w:val="FF0000"/>
                <w:sz w:val="21"/>
                <w:szCs w:val="21"/>
              </w:rPr>
            </w:pPr>
            <w:r w:rsidRPr="00614D6A">
              <w:rPr>
                <w:sz w:val="21"/>
                <w:szCs w:val="21"/>
              </w:rPr>
              <w:t xml:space="preserve">If yes, select treatment(s): </w:t>
            </w:r>
          </w:p>
        </w:tc>
      </w:tr>
      <w:tr w14:paraId="2E0F835C" w14:textId="77777777" w:rsidTr="00846E50">
        <w:tblPrEx>
          <w:tblW w:w="11155" w:type="dxa"/>
          <w:jc w:val="center"/>
          <w:tblLayout w:type="fixed"/>
          <w:tblCellMar>
            <w:left w:w="115" w:type="dxa"/>
            <w:right w:w="43" w:type="dxa"/>
          </w:tblCellMar>
          <w:tblLook w:val="01E0"/>
        </w:tblPrEx>
        <w:trPr>
          <w:trHeight w:val="317"/>
          <w:jc w:val="center"/>
        </w:trPr>
        <w:tc>
          <w:tcPr>
            <w:tcW w:w="635" w:type="dxa"/>
            <w:gridSpan w:val="12"/>
            <w:tcBorders>
              <w:top w:val="nil"/>
              <w:left w:val="single" w:sz="4" w:space="0" w:color="auto"/>
              <w:bottom w:val="nil"/>
              <w:right w:val="nil"/>
            </w:tcBorders>
            <w:vAlign w:val="bottom"/>
          </w:tcPr>
          <w:p w:rsidR="004F447D" w:rsidRPr="00614D6A" w:rsidP="00C12F79" w14:paraId="3FCCDC80" w14:textId="77777777">
            <w:pPr>
              <w:spacing w:after="40"/>
              <w:rPr>
                <w:sz w:val="21"/>
                <w:szCs w:val="21"/>
              </w:rPr>
            </w:pPr>
          </w:p>
        </w:tc>
        <w:tc>
          <w:tcPr>
            <w:tcW w:w="10520" w:type="dxa"/>
            <w:gridSpan w:val="90"/>
            <w:tcBorders>
              <w:top w:val="nil"/>
              <w:left w:val="nil"/>
              <w:bottom w:val="nil"/>
              <w:right w:val="single" w:sz="4" w:space="0" w:color="auto"/>
            </w:tcBorders>
            <w:vAlign w:val="bottom"/>
          </w:tcPr>
          <w:p w:rsidR="004F447D" w:rsidRPr="00614D6A" w:rsidP="00C12F79" w14:paraId="3133DF6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23E1658C"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242F38B0" w14:textId="77777777">
            <w:pPr>
              <w:spacing w:after="40"/>
              <w:rPr>
                <w:sz w:val="21"/>
                <w:szCs w:val="21"/>
              </w:rPr>
            </w:pPr>
          </w:p>
        </w:tc>
        <w:tc>
          <w:tcPr>
            <w:tcW w:w="1623" w:type="dxa"/>
            <w:gridSpan w:val="12"/>
            <w:tcBorders>
              <w:top w:val="nil"/>
              <w:left w:val="nil"/>
              <w:bottom w:val="nil"/>
              <w:right w:val="nil"/>
            </w:tcBorders>
            <w:vAlign w:val="bottom"/>
          </w:tcPr>
          <w:p w:rsidR="004F447D" w:rsidRPr="00614D6A" w:rsidP="00C12F79" w14:paraId="429E90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4F447D" w:rsidRPr="00614D6A" w:rsidP="00C12F79" w14:paraId="582312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4F447D" w:rsidRPr="00614D6A" w:rsidP="00C12F79" w14:paraId="549422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rsidR="004F447D" w:rsidRPr="00614D6A" w:rsidP="00C12F79" w14:paraId="520229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rsidR="004F447D" w:rsidRPr="00614D6A" w:rsidP="00C12F79" w14:paraId="38049B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iuretics</w:t>
            </w:r>
          </w:p>
        </w:tc>
      </w:tr>
      <w:tr w14:paraId="0E5B47AD"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19017285" w14:textId="77777777">
            <w:pPr>
              <w:spacing w:after="40"/>
              <w:rPr>
                <w:sz w:val="21"/>
                <w:szCs w:val="21"/>
              </w:rPr>
            </w:pPr>
          </w:p>
        </w:tc>
        <w:tc>
          <w:tcPr>
            <w:tcW w:w="3100" w:type="dxa"/>
            <w:gridSpan w:val="26"/>
            <w:tcBorders>
              <w:top w:val="nil"/>
              <w:left w:val="nil"/>
              <w:bottom w:val="nil"/>
              <w:right w:val="nil"/>
            </w:tcBorders>
            <w:vAlign w:val="bottom"/>
          </w:tcPr>
          <w:p w:rsidR="004F447D" w:rsidRPr="00614D6A" w:rsidP="00C12F79" w14:paraId="679316C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rsidR="004F447D" w:rsidRPr="00614D6A" w:rsidP="00C12F79" w14:paraId="10DEC9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rsidR="004F447D" w:rsidRPr="00614D6A" w:rsidP="00C12F79" w14:paraId="4DE17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rsidR="004F447D" w:rsidRPr="00614D6A" w:rsidP="00C12F79" w14:paraId="5E661C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Antibiotics</w:t>
            </w:r>
          </w:p>
        </w:tc>
      </w:tr>
      <w:tr w14:paraId="0C28EE01"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5ED95F2F"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42575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6" w:type="dxa"/>
            <w:gridSpan w:val="22"/>
            <w:tcBorders>
              <w:top w:val="nil"/>
              <w:left w:val="nil"/>
              <w:bottom w:val="nil"/>
              <w:right w:val="nil"/>
            </w:tcBorders>
            <w:vAlign w:val="bottom"/>
          </w:tcPr>
          <w:p w:rsidR="004F447D" w:rsidRPr="00614D6A" w:rsidP="00C12F79" w14:paraId="3C2415C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rsidR="004F447D" w:rsidRPr="00614D6A" w:rsidP="00C12F79" w14:paraId="4F636B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rsidR="004F447D" w:rsidRPr="00614D6A" w:rsidP="00C12F79" w14:paraId="341B08AF" w14:textId="77777777">
            <w:pPr>
              <w:spacing w:after="40"/>
              <w:rPr>
                <w:sz w:val="21"/>
                <w:szCs w:val="21"/>
              </w:rPr>
            </w:pPr>
          </w:p>
        </w:tc>
      </w:tr>
      <w:tr w14:paraId="2E792AAC"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193F5A55" w14:textId="77777777">
            <w:pPr>
              <w:spacing w:after="40"/>
              <w:rPr>
                <w:sz w:val="8"/>
                <w:szCs w:val="8"/>
              </w:rPr>
            </w:pPr>
          </w:p>
        </w:tc>
      </w:tr>
      <w:tr w14:paraId="6479C5E2"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7966E05F"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7ABA9F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1EF79B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EA95A07" w14:textId="77777777">
            <w:pPr>
              <w:spacing w:after="40"/>
              <w:rPr>
                <w:sz w:val="8"/>
                <w:szCs w:val="8"/>
              </w:rPr>
            </w:pPr>
          </w:p>
        </w:tc>
      </w:tr>
      <w:tr w14:paraId="6AC1A295"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4B1E0E2B"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5B125E8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69F326BE"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21870ECA"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54F1A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rsidR="004F447D" w:rsidRPr="00614D6A" w:rsidP="00C12F79" w14:paraId="56CB8A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rsidR="004F447D" w:rsidRPr="00614D6A" w:rsidP="00C12F79" w14:paraId="5992A5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Oxygen</w:t>
            </w:r>
          </w:p>
        </w:tc>
      </w:tr>
      <w:tr w14:paraId="2CB49D8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30223E16" w14:textId="77777777">
            <w:pPr>
              <w:spacing w:after="40"/>
              <w:rPr>
                <w:sz w:val="8"/>
                <w:szCs w:val="8"/>
              </w:rPr>
            </w:pPr>
          </w:p>
        </w:tc>
      </w:tr>
      <w:tr w14:paraId="02922809"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80BD4C1"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68EDB6F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15D5166F"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3C169B1D" w14:textId="77777777">
            <w:pPr>
              <w:spacing w:after="40"/>
              <w:rPr>
                <w:sz w:val="21"/>
                <w:szCs w:val="21"/>
              </w:rPr>
            </w:pPr>
          </w:p>
        </w:tc>
        <w:tc>
          <w:tcPr>
            <w:tcW w:w="1785" w:type="dxa"/>
            <w:gridSpan w:val="14"/>
            <w:tcBorders>
              <w:top w:val="nil"/>
              <w:left w:val="nil"/>
              <w:bottom w:val="nil"/>
              <w:right w:val="nil"/>
            </w:tcBorders>
            <w:vAlign w:val="bottom"/>
          </w:tcPr>
          <w:p w:rsidR="004F447D" w:rsidRPr="00614D6A" w:rsidP="00C12F79" w14:paraId="4A498A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rsidR="004F447D" w:rsidRPr="00614D6A" w:rsidP="00C12F79" w14:paraId="024299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rsidR="004F447D" w:rsidRPr="00614D6A" w:rsidP="00C12F79" w14:paraId="500974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32564A9B"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ACA6A21" w14:textId="77777777">
            <w:pPr>
              <w:spacing w:after="40"/>
              <w:rPr>
                <w:sz w:val="8"/>
                <w:szCs w:val="8"/>
              </w:rPr>
            </w:pPr>
          </w:p>
        </w:tc>
      </w:tr>
      <w:tr w14:paraId="4694E80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3378F540"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426563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F66F01A"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single" w:sz="4" w:space="0" w:color="auto"/>
              <w:right w:val="nil"/>
            </w:tcBorders>
            <w:vAlign w:val="bottom"/>
          </w:tcPr>
          <w:p w:rsidR="004F447D" w:rsidRPr="00614D6A" w:rsidP="00C12F79" w14:paraId="5995F7E8" w14:textId="77777777">
            <w:pPr>
              <w:spacing w:after="40"/>
              <w:rPr>
                <w:sz w:val="21"/>
                <w:szCs w:val="21"/>
              </w:rPr>
            </w:pPr>
          </w:p>
        </w:tc>
        <w:tc>
          <w:tcPr>
            <w:tcW w:w="1085" w:type="dxa"/>
            <w:gridSpan w:val="9"/>
            <w:tcBorders>
              <w:top w:val="nil"/>
              <w:left w:val="nil"/>
              <w:bottom w:val="single" w:sz="4" w:space="0" w:color="auto"/>
              <w:right w:val="nil"/>
            </w:tcBorders>
            <w:vAlign w:val="bottom"/>
          </w:tcPr>
          <w:p w:rsidR="004F447D" w:rsidRPr="00614D6A" w:rsidP="00C12F79" w14:paraId="6954754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rsidR="004F447D" w:rsidRPr="00614D6A" w:rsidP="00C12F79" w14:paraId="68249B4E" w14:textId="77777777">
            <w:pPr>
              <w:spacing w:after="40"/>
              <w:rPr>
                <w:sz w:val="21"/>
                <w:szCs w:val="21"/>
              </w:rPr>
            </w:pPr>
            <w:r w:rsidRPr="00614D6A">
              <w:rPr>
                <w:sz w:val="21"/>
                <w:szCs w:val="21"/>
              </w:rPr>
              <w:t>Specify: ____________________________________________________________</w:t>
            </w:r>
          </w:p>
        </w:tc>
      </w:tr>
      <w:tr w14:paraId="65A8DCBF"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4F447D" w:rsidRPr="00520480" w:rsidP="00C12F79" w14:paraId="0B15FD73" w14:textId="77777777">
            <w:pPr>
              <w:spacing w:after="40"/>
              <w:rPr>
                <w:b/>
                <w:szCs w:val="8"/>
              </w:rPr>
            </w:pPr>
            <w:r w:rsidRPr="00520480">
              <w:rPr>
                <w:b/>
                <w:szCs w:val="8"/>
              </w:rPr>
              <w:t>Outcome</w:t>
            </w:r>
          </w:p>
        </w:tc>
      </w:tr>
      <w:tr w14:paraId="6CB28132" w14:textId="77777777" w:rsidTr="00846E50">
        <w:tblPrEx>
          <w:tblW w:w="11155"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4F447D" w:rsidRPr="00614D6A" w:rsidP="00C12F79" w14:paraId="1A297F87" w14:textId="77777777">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rsidR="004F447D" w:rsidRPr="009E1004" w:rsidP="00C12F79" w14:paraId="450E2659" w14:textId="77777777">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rsidR="004F447D" w:rsidRPr="00614D6A" w:rsidP="00C12F79" w14:paraId="4AE2090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rsidR="004F447D" w:rsidRPr="00614D6A" w:rsidP="00C12F79" w14:paraId="5C817CE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rsidR="004F447D" w:rsidRPr="00614D6A" w:rsidP="00C12F79" w14:paraId="6EA1939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rsidR="004F447D" w:rsidRPr="00614D6A" w:rsidP="00C12F79" w14:paraId="47A6FFD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t determined</w:t>
            </w:r>
          </w:p>
        </w:tc>
      </w:tr>
      <w:tr w14:paraId="5E2AA400"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1713590C" w14:textId="77777777">
            <w:pPr>
              <w:rPr>
                <w:sz w:val="21"/>
                <w:szCs w:val="21"/>
              </w:rPr>
            </w:pPr>
          </w:p>
        </w:tc>
        <w:tc>
          <w:tcPr>
            <w:tcW w:w="1980" w:type="dxa"/>
            <w:gridSpan w:val="15"/>
            <w:tcBorders>
              <w:top w:val="nil"/>
              <w:left w:val="nil"/>
              <w:bottom w:val="nil"/>
              <w:right w:val="nil"/>
            </w:tcBorders>
            <w:shd w:val="clear" w:color="auto" w:fill="FFFFFF"/>
            <w:vAlign w:val="bottom"/>
          </w:tcPr>
          <w:p w:rsidR="004F447D" w:rsidRPr="00614D6A" w:rsidP="00C12F79" w14:paraId="5C4BDAD4" w14:textId="77777777">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rsidR="004F447D" w:rsidRPr="00614D6A" w:rsidP="00C12F79" w14:paraId="6516DD11" w14:textId="77777777">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rsidR="004F447D" w:rsidRPr="00614D6A" w:rsidP="00C12F79" w14:paraId="392BBE27" w14:textId="77777777">
            <w:pPr>
              <w:rPr>
                <w:sz w:val="21"/>
                <w:szCs w:val="21"/>
              </w:rPr>
            </w:pPr>
          </w:p>
        </w:tc>
      </w:tr>
      <w:tr w14:paraId="5DD2BD80" w14:textId="77777777" w:rsidTr="00846E50">
        <w:tblPrEx>
          <w:tblW w:w="11155" w:type="dxa"/>
          <w:jc w:val="center"/>
          <w:tblLayout w:type="fixed"/>
          <w:tblCellMar>
            <w:left w:w="115" w:type="dxa"/>
            <w:right w:w="43" w:type="dxa"/>
          </w:tblCellMar>
          <w:tblLook w:val="01E0"/>
        </w:tblPrEx>
        <w:trPr>
          <w:trHeight w:val="317"/>
          <w:jc w:val="center"/>
        </w:trPr>
        <w:tc>
          <w:tcPr>
            <w:tcW w:w="968" w:type="dxa"/>
            <w:gridSpan w:val="13"/>
            <w:tcBorders>
              <w:top w:val="nil"/>
              <w:left w:val="single" w:sz="4" w:space="0" w:color="auto"/>
              <w:bottom w:val="nil"/>
              <w:right w:val="nil"/>
            </w:tcBorders>
            <w:vAlign w:val="bottom"/>
          </w:tcPr>
          <w:p w:rsidR="004F447D" w:rsidRPr="00614D6A" w:rsidP="00C12F79" w14:paraId="24E278EE" w14:textId="77777777">
            <w:pPr>
              <w:rPr>
                <w:sz w:val="21"/>
                <w:szCs w:val="21"/>
              </w:rPr>
            </w:pPr>
          </w:p>
        </w:tc>
        <w:tc>
          <w:tcPr>
            <w:tcW w:w="10187" w:type="dxa"/>
            <w:gridSpan w:val="89"/>
            <w:tcBorders>
              <w:top w:val="nil"/>
              <w:left w:val="nil"/>
              <w:bottom w:val="nil"/>
              <w:right w:val="single" w:sz="4" w:space="0" w:color="auto"/>
            </w:tcBorders>
            <w:shd w:val="clear" w:color="auto" w:fill="FFFFFF"/>
            <w:vAlign w:val="bottom"/>
          </w:tcPr>
          <w:p w:rsidR="004F447D" w:rsidRPr="00614D6A" w:rsidP="00C12F79" w14:paraId="1F460FA4"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D26DC26" w14:textId="77777777" w:rsidTr="00846E50">
        <w:tblPrEx>
          <w:tblW w:w="11155" w:type="dxa"/>
          <w:jc w:val="center"/>
          <w:tblLayout w:type="fixed"/>
          <w:tblCellMar>
            <w:left w:w="115" w:type="dxa"/>
            <w:right w:w="43" w:type="dxa"/>
          </w:tblCellMar>
          <w:tblLook w:val="01E0"/>
        </w:tblPrEx>
        <w:trPr>
          <w:trHeight w:val="317"/>
          <w:jc w:val="center"/>
        </w:trPr>
        <w:tc>
          <w:tcPr>
            <w:tcW w:w="1015" w:type="dxa"/>
            <w:gridSpan w:val="14"/>
            <w:tcBorders>
              <w:top w:val="nil"/>
              <w:left w:val="single" w:sz="4" w:space="0" w:color="auto"/>
              <w:bottom w:val="nil"/>
              <w:right w:val="nil"/>
            </w:tcBorders>
            <w:vAlign w:val="bottom"/>
          </w:tcPr>
          <w:p w:rsidR="004F447D" w:rsidRPr="00614D6A" w:rsidP="00C12F79" w14:paraId="78BCB6CE" w14:textId="77777777">
            <w:pPr>
              <w:rPr>
                <w:sz w:val="21"/>
                <w:szCs w:val="21"/>
              </w:rPr>
            </w:pPr>
          </w:p>
        </w:tc>
        <w:tc>
          <w:tcPr>
            <w:tcW w:w="1229" w:type="dxa"/>
            <w:gridSpan w:val="8"/>
            <w:tcBorders>
              <w:top w:val="nil"/>
              <w:left w:val="nil"/>
              <w:bottom w:val="nil"/>
              <w:right w:val="nil"/>
            </w:tcBorders>
            <w:vAlign w:val="bottom"/>
          </w:tcPr>
          <w:p w:rsidR="004F447D" w:rsidRPr="00614D6A" w:rsidP="00C12F79" w14:paraId="7ABDFED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rsidR="004F447D" w:rsidRPr="00614D6A" w:rsidP="00C12F79" w14:paraId="65E6374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rsidR="004F447D" w:rsidRPr="00614D6A" w:rsidP="00C12F79" w14:paraId="4BE369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rsidR="004F447D" w:rsidRPr="00614D6A" w:rsidP="00C12F79" w14:paraId="6E41CB6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rsidR="004F447D" w:rsidRPr="00614D6A" w:rsidP="00C12F79" w14:paraId="6D25D4C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rsidR="004F447D" w:rsidRPr="00614D6A" w:rsidP="00C12F79" w14:paraId="5F61FCA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t determined</w:t>
            </w:r>
          </w:p>
        </w:tc>
      </w:tr>
      <w:tr w14:paraId="27C0B6A3"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66D88833" w14:textId="77777777">
            <w:pPr>
              <w:rPr>
                <w:sz w:val="21"/>
                <w:szCs w:val="21"/>
              </w:rPr>
            </w:pPr>
          </w:p>
        </w:tc>
        <w:tc>
          <w:tcPr>
            <w:tcW w:w="1803" w:type="dxa"/>
            <w:gridSpan w:val="13"/>
            <w:tcBorders>
              <w:top w:val="nil"/>
              <w:left w:val="nil"/>
              <w:bottom w:val="nil"/>
              <w:right w:val="nil"/>
            </w:tcBorders>
            <w:shd w:val="clear" w:color="auto" w:fill="FFFFFF"/>
            <w:vAlign w:val="bottom"/>
          </w:tcPr>
          <w:p w:rsidR="004F447D" w:rsidRPr="00614D6A" w:rsidP="00C12F79" w14:paraId="1BEE0A09" w14:textId="77777777">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rsidR="004F447D" w:rsidRPr="00614D6A" w:rsidP="00C12F79" w14:paraId="1603B844" w14:textId="77777777">
            <w:pPr>
              <w:rPr>
                <w:sz w:val="21"/>
                <w:szCs w:val="21"/>
                <w:vertAlign w:val="superscript"/>
              </w:rPr>
            </w:pPr>
            <w:r w:rsidRPr="00614D6A">
              <w:rPr>
                <w:sz w:val="21"/>
                <w:szCs w:val="21"/>
              </w:rPr>
              <w:t>______________________________________________________</w:t>
            </w:r>
          </w:p>
        </w:tc>
      </w:tr>
      <w:tr w14:paraId="5CB09C9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72B4BF4" w14:textId="77777777">
            <w:pPr>
              <w:rPr>
                <w:sz w:val="21"/>
                <w:szCs w:val="21"/>
              </w:rPr>
            </w:pPr>
          </w:p>
        </w:tc>
        <w:tc>
          <w:tcPr>
            <w:tcW w:w="3066" w:type="dxa"/>
            <w:gridSpan w:val="25"/>
            <w:tcBorders>
              <w:top w:val="nil"/>
              <w:left w:val="nil"/>
              <w:bottom w:val="nil"/>
              <w:right w:val="nil"/>
            </w:tcBorders>
            <w:shd w:val="clear" w:color="auto" w:fill="FFFFFF"/>
            <w:vAlign w:val="bottom"/>
          </w:tcPr>
          <w:p w:rsidR="004F447D" w:rsidRPr="00614D6A" w:rsidP="00C12F79" w14:paraId="430DA715" w14:textId="77777777">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rsidR="004F447D" w:rsidRPr="00614D6A" w:rsidP="00C12F79" w14:paraId="7DCFA97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rsidR="004F447D" w:rsidRPr="00614D6A" w:rsidP="00C12F79" w14:paraId="22A630F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D44B8">
              <w:rPr>
                <w:sz w:val="21"/>
                <w:szCs w:val="21"/>
              </w:rPr>
              <w:fldChar w:fldCharType="separate"/>
            </w:r>
            <w:r w:rsidRPr="00614D6A">
              <w:rPr>
                <w:sz w:val="21"/>
                <w:szCs w:val="21"/>
              </w:rPr>
              <w:fldChar w:fldCharType="end"/>
            </w:r>
            <w:r w:rsidRPr="00614D6A">
              <w:rPr>
                <w:sz w:val="21"/>
                <w:szCs w:val="21"/>
              </w:rPr>
              <w:t xml:space="preserve"> No</w:t>
            </w:r>
          </w:p>
        </w:tc>
      </w:tr>
      <w:tr w14:paraId="47903CC3" w14:textId="77777777" w:rsidTr="00846E50">
        <w:tblPrEx>
          <w:tblW w:w="11155" w:type="dxa"/>
          <w:jc w:val="center"/>
          <w:tblLayout w:type="fixed"/>
          <w:tblCellMar>
            <w:left w:w="115" w:type="dxa"/>
            <w:right w:w="43" w:type="dxa"/>
          </w:tblCellMar>
          <w:tblLook w:val="01E0"/>
        </w:tblPrEx>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rsidR="004F447D" w:rsidRPr="00614D6A" w:rsidP="00C12F79" w14:paraId="7E741D2D" w14:textId="77777777">
            <w:pPr>
              <w:jc w:val="right"/>
              <w:rPr>
                <w:b/>
                <w:sz w:val="8"/>
                <w:szCs w:val="8"/>
                <w:vertAlign w:val="superscript"/>
              </w:rPr>
            </w:pPr>
          </w:p>
        </w:tc>
      </w:tr>
      <w:tr w14:paraId="268A2333"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0377D099" w14:textId="77777777">
            <w:pPr>
              <w:rPr>
                <w:b/>
                <w:bCs/>
              </w:rPr>
            </w:pPr>
            <w:r>
              <w:rPr>
                <w:b/>
                <w:bCs/>
              </w:rPr>
              <w:t>Component Details</w:t>
            </w:r>
          </w:p>
        </w:tc>
      </w:tr>
      <w:tr w14:paraId="5C9E0A33" w14:textId="77777777" w:rsidTr="00846E50">
        <w:tblPrEx>
          <w:tblW w:w="11155" w:type="dxa"/>
          <w:jc w:val="center"/>
          <w:tblLayout w:type="fixed"/>
          <w:tblCellMar>
            <w:left w:w="115" w:type="dxa"/>
            <w:right w:w="115" w:type="dxa"/>
          </w:tblCellMar>
          <w:tblLook w:val="01E0"/>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rsidR="004F447D" w:rsidRPr="009E1004" w:rsidP="00C12F79" w14:paraId="1C75160D" w14:textId="77777777">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rsidR="004F447D" w:rsidRPr="00614D6A" w:rsidP="00C12F79" w14:paraId="52DB9EE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D44B8">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4F447D" w:rsidRPr="00614D6A" w:rsidP="00C12F79" w14:paraId="4E6AF36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D44B8">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rsidR="004F447D" w:rsidRPr="00614D6A" w:rsidP="00C12F79" w14:paraId="7807C1A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D44B8">
              <w:rPr>
                <w:sz w:val="22"/>
                <w:szCs w:val="22"/>
              </w:rPr>
              <w:fldChar w:fldCharType="separate"/>
            </w:r>
            <w:r w:rsidRPr="00614D6A">
              <w:rPr>
                <w:sz w:val="22"/>
                <w:szCs w:val="22"/>
              </w:rPr>
              <w:fldChar w:fldCharType="end"/>
            </w:r>
            <w:r w:rsidRPr="00614D6A">
              <w:rPr>
                <w:sz w:val="22"/>
                <w:szCs w:val="22"/>
              </w:rPr>
              <w:t xml:space="preserve"> N/A</w:t>
            </w:r>
          </w:p>
        </w:tc>
      </w:tr>
      <w:tr w14:paraId="41DEBA62"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shd w:val="clear" w:color="auto" w:fill="auto"/>
            <w:tcMar>
              <w:left w:w="72" w:type="dxa"/>
              <w:right w:w="72" w:type="dxa"/>
            </w:tcMar>
            <w:vAlign w:val="bottom"/>
          </w:tcPr>
          <w:p w:rsidR="004F447D" w:rsidRPr="00614D6A" w:rsidP="00C12F79" w14:paraId="35FA26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rsidR="004F447D" w:rsidRPr="00614D6A" w:rsidP="00C12F79" w14:paraId="5898BDBB"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rsidR="004F447D" w:rsidRPr="00614D6A" w:rsidP="00C12F79" w14:paraId="76B3A026" w14:textId="77777777">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rsidR="004F447D" w:rsidRPr="009E1004" w:rsidP="00C12F79" w14:paraId="6413BD40" w14:textId="77777777">
            <w:pPr>
              <w:rPr>
                <w:b/>
                <w:bCs/>
                <w:sz w:val="20"/>
                <w:szCs w:val="20"/>
              </w:rPr>
            </w:pPr>
            <w:r w:rsidRPr="009E1004">
              <w:rPr>
                <w:b/>
                <w:bCs/>
                <w:sz w:val="20"/>
                <w:szCs w:val="20"/>
              </w:rPr>
              <w:t>^</w:t>
            </w:r>
            <w:r w:rsidRPr="002F32AF">
              <w:rPr>
                <w:bCs/>
                <w:sz w:val="20"/>
                <w:szCs w:val="20"/>
              </w:rPr>
              <w:t>Unit number</w:t>
            </w:r>
          </w:p>
          <w:p w:rsidR="004F447D" w:rsidRPr="00614D6A" w:rsidP="00C12F79" w14:paraId="64502C5F" w14:textId="77777777">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rsidR="004F447D" w:rsidRPr="009E1004" w:rsidP="00C12F79" w14:paraId="72C31678" w14:textId="77777777">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rsidR="004F447D" w:rsidP="00C12F79" w14:paraId="4141F141" w14:textId="77777777">
            <w:pPr>
              <w:rPr>
                <w:b/>
                <w:bCs/>
                <w:sz w:val="20"/>
                <w:szCs w:val="20"/>
              </w:rPr>
            </w:pPr>
            <w:r w:rsidRPr="009E1004">
              <w:rPr>
                <w:b/>
                <w:bCs/>
                <w:sz w:val="20"/>
                <w:szCs w:val="20"/>
              </w:rPr>
              <w:t xml:space="preserve">*Blood group </w:t>
            </w:r>
          </w:p>
          <w:p w:rsidR="004F447D" w:rsidRPr="009E1004" w:rsidP="00C12F79" w14:paraId="19D1279A" w14:textId="77777777">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rsidR="004F447D" w:rsidRPr="001D30C6" w:rsidP="00C12F79" w14:paraId="07E90262" w14:textId="77777777">
            <w:pPr>
              <w:rPr>
                <w:b/>
                <w:bCs/>
                <w:sz w:val="20"/>
                <w:szCs w:val="20"/>
              </w:rPr>
            </w:pPr>
            <w:r w:rsidRPr="001D30C6">
              <w:rPr>
                <w:b/>
                <w:bCs/>
                <w:sz w:val="20"/>
                <w:szCs w:val="20"/>
              </w:rPr>
              <w:t xml:space="preserve">Implicated </w:t>
            </w:r>
          </w:p>
          <w:p w:rsidR="004F447D" w:rsidRPr="00614D6A" w:rsidP="00C12F79" w14:paraId="110D2F5D" w14:textId="77777777">
            <w:pPr>
              <w:rPr>
                <w:bCs/>
                <w:sz w:val="20"/>
                <w:szCs w:val="20"/>
              </w:rPr>
            </w:pPr>
            <w:r w:rsidRPr="001D30C6">
              <w:rPr>
                <w:b/>
                <w:bCs/>
                <w:sz w:val="20"/>
                <w:szCs w:val="20"/>
              </w:rPr>
              <w:t>Unit?</w:t>
            </w:r>
          </w:p>
        </w:tc>
      </w:tr>
      <w:tr w14:paraId="765EDE76"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D9D9D9"/>
            <w:tcMar>
              <w:left w:w="72" w:type="dxa"/>
              <w:right w:w="72" w:type="dxa"/>
            </w:tcMar>
            <w:vAlign w:val="bottom"/>
          </w:tcPr>
          <w:p w:rsidR="004F447D" w:rsidRPr="00614D6A" w:rsidP="00C12F79" w14:paraId="18A112E7" w14:textId="77777777">
            <w:pPr>
              <w:rPr>
                <w:b/>
                <w:bCs/>
                <w:sz w:val="20"/>
                <w:szCs w:val="20"/>
              </w:rPr>
            </w:pPr>
            <w:r w:rsidRPr="00614D6A">
              <w:rPr>
                <w:b/>
                <w:bCs/>
                <w:sz w:val="20"/>
                <w:szCs w:val="20"/>
              </w:rPr>
              <w:t>^IMPLICATED UNIT</w:t>
            </w:r>
          </w:p>
        </w:tc>
      </w:tr>
      <w:tr w14:paraId="6B2B3DB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D9D9D9"/>
            <w:tcMar>
              <w:left w:w="72" w:type="dxa"/>
              <w:right w:w="72" w:type="dxa"/>
            </w:tcMar>
            <w:vAlign w:val="bottom"/>
          </w:tcPr>
          <w:p w:rsidR="004F447D" w:rsidRPr="00614D6A" w:rsidP="00C12F79" w14:paraId="30895E10" w14:textId="77777777">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rsidR="004F447D" w:rsidRPr="00614D6A" w:rsidP="00C12F79" w14:paraId="20EA55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rsidR="004F447D" w:rsidRPr="00614D6A" w:rsidP="00C12F79" w14:paraId="58E924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333F72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7B9E44DF" w14:textId="77777777">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rsidR="004F447D" w:rsidRPr="00614D6A" w:rsidP="00C12F79" w14:paraId="01C522D1" w14:textId="77777777">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rsidR="004F447D" w:rsidRPr="00614D6A" w:rsidP="00C12F79" w14:paraId="02D56374" w14:textId="77777777">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rsidR="004F447D" w:rsidRPr="00614D6A" w:rsidP="00C12F79" w14:paraId="4F54FD1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rsidR="004F447D" w:rsidRPr="00614D6A" w:rsidP="00C12F79" w14:paraId="0A7EEC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4F447D" w:rsidRPr="00614D6A" w:rsidP="00C12F79" w14:paraId="4250C5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rsidR="004F447D" w:rsidRPr="00614D6A" w:rsidP="00C12F79" w14:paraId="2FC31C8E" w14:textId="77777777">
            <w:pPr>
              <w:jc w:val="center"/>
              <w:rPr>
                <w:bCs/>
                <w:sz w:val="18"/>
                <w:szCs w:val="18"/>
              </w:rPr>
            </w:pPr>
            <w:r w:rsidRPr="00614D6A">
              <w:rPr>
                <w:sz w:val="22"/>
                <w:szCs w:val="22"/>
              </w:rPr>
              <w:t>Y</w:t>
            </w:r>
          </w:p>
        </w:tc>
      </w:tr>
      <w:tr w14:paraId="71A2FCC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74EA7B6D" w14:textId="77777777">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628DF36A"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shd w:val="clear" w:color="auto" w:fill="D9D9D9"/>
            <w:tcMar>
              <w:left w:w="72" w:type="dxa"/>
              <w:right w:w="72" w:type="dxa"/>
            </w:tcMar>
            <w:vAlign w:val="bottom"/>
          </w:tcPr>
          <w:p w:rsidR="004F447D" w:rsidRPr="00614D6A" w:rsidP="00C12F79" w14:paraId="7AC01C38"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37079412" w14:textId="77777777">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rsidR="004F447D" w:rsidRPr="00614D6A" w:rsidP="00C12F79" w14:paraId="38C8369B" w14:textId="77777777">
            <w:pPr>
              <w:rPr>
                <w:bCs/>
                <w:sz w:val="18"/>
                <w:szCs w:val="18"/>
              </w:rPr>
            </w:pPr>
          </w:p>
        </w:tc>
        <w:tc>
          <w:tcPr>
            <w:tcW w:w="632" w:type="dxa"/>
            <w:gridSpan w:val="9"/>
            <w:vMerge/>
            <w:tcBorders>
              <w:bottom w:val="nil"/>
            </w:tcBorders>
            <w:shd w:val="clear" w:color="auto" w:fill="D9D9D9"/>
            <w:tcMar>
              <w:left w:w="72" w:type="dxa"/>
              <w:right w:w="72" w:type="dxa"/>
            </w:tcMar>
            <w:vAlign w:val="bottom"/>
          </w:tcPr>
          <w:p w:rsidR="004F447D" w:rsidRPr="00614D6A" w:rsidP="00C12F79" w14:paraId="73E39765" w14:textId="77777777">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rsidR="004F447D" w:rsidRPr="00614D6A" w:rsidP="00C12F79" w14:paraId="7D33FBA4"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4F447D" w:rsidRPr="00614D6A" w:rsidP="00C12F79" w14:paraId="4E49CFD1" w14:textId="77777777">
            <w:pPr>
              <w:ind w:left="-72"/>
              <w:rPr>
                <w:bCs/>
                <w:sz w:val="18"/>
                <w:szCs w:val="18"/>
              </w:rPr>
            </w:pPr>
          </w:p>
        </w:tc>
        <w:tc>
          <w:tcPr>
            <w:tcW w:w="1057" w:type="dxa"/>
            <w:vMerge/>
            <w:shd w:val="clear" w:color="auto" w:fill="D9D9D9"/>
            <w:tcMar>
              <w:left w:w="72" w:type="dxa"/>
              <w:right w:w="72" w:type="dxa"/>
            </w:tcMar>
            <w:vAlign w:val="center"/>
          </w:tcPr>
          <w:p w:rsidR="004F447D" w:rsidRPr="00614D6A" w:rsidP="00C12F79" w14:paraId="00B66DE8" w14:textId="77777777">
            <w:pPr>
              <w:jc w:val="center"/>
              <w:rPr>
                <w:bCs/>
                <w:sz w:val="18"/>
                <w:szCs w:val="18"/>
              </w:rPr>
            </w:pPr>
          </w:p>
        </w:tc>
      </w:tr>
      <w:tr w14:paraId="0F53419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14C736AF"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39898A00" w14:textId="77777777">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rsidR="004F447D" w:rsidRPr="00614D6A" w:rsidP="00C12F79" w14:paraId="6C800534"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0654889E"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rsidR="004F447D" w:rsidRPr="00614D6A" w:rsidP="00C12F79" w14:paraId="7409B816"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rsidR="004F447D" w:rsidRPr="00614D6A" w:rsidP="00C12F79" w14:paraId="33E828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rsidR="004F447D" w:rsidRPr="00614D6A" w:rsidP="00C12F79" w14:paraId="6C53FD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4F447D" w:rsidRPr="00614D6A" w:rsidP="00C12F79" w14:paraId="6D2CBA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rsidR="004F447D" w:rsidRPr="00614D6A" w:rsidP="00C12F79" w14:paraId="67F3CED9" w14:textId="77777777">
            <w:pPr>
              <w:jc w:val="center"/>
              <w:rPr>
                <w:bCs/>
                <w:sz w:val="18"/>
                <w:szCs w:val="18"/>
              </w:rPr>
            </w:pPr>
          </w:p>
        </w:tc>
      </w:tr>
      <w:tr w14:paraId="3162F671"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D9D9D9"/>
            <w:tcMar>
              <w:left w:w="72" w:type="dxa"/>
              <w:right w:w="72" w:type="dxa"/>
            </w:tcMar>
            <w:vAlign w:val="bottom"/>
          </w:tcPr>
          <w:p w:rsidR="004F447D" w:rsidRPr="00614D6A" w:rsidP="00C12F79" w14:paraId="0806E5EA" w14:textId="77777777">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rsidR="004F447D" w:rsidRPr="00614D6A" w:rsidP="00C12F79" w14:paraId="0BAF091E" w14:textId="77777777">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rsidR="004F447D" w:rsidRPr="00614D6A" w:rsidP="00C12F79" w14:paraId="54FD85D6" w14:textId="77777777">
            <w:pPr>
              <w:rPr>
                <w:bCs/>
                <w:sz w:val="18"/>
                <w:szCs w:val="18"/>
              </w:rPr>
            </w:pPr>
          </w:p>
        </w:tc>
        <w:tc>
          <w:tcPr>
            <w:tcW w:w="1716" w:type="dxa"/>
            <w:gridSpan w:val="15"/>
            <w:tcBorders>
              <w:top w:val="nil"/>
            </w:tcBorders>
            <w:shd w:val="clear" w:color="auto" w:fill="D9D9D9"/>
            <w:vAlign w:val="bottom"/>
          </w:tcPr>
          <w:p w:rsidR="004F447D" w:rsidRPr="00614D6A" w:rsidP="00C12F79" w14:paraId="1D043697" w14:textId="77777777">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rsidR="004F447D" w:rsidRPr="00614D6A" w:rsidP="00C12F79" w14:paraId="45AEFC26" w14:textId="77777777">
            <w:pPr>
              <w:rPr>
                <w:bCs/>
                <w:sz w:val="18"/>
                <w:szCs w:val="18"/>
              </w:rPr>
            </w:pPr>
          </w:p>
        </w:tc>
        <w:tc>
          <w:tcPr>
            <w:tcW w:w="632" w:type="dxa"/>
            <w:gridSpan w:val="9"/>
            <w:tcBorders>
              <w:top w:val="nil"/>
            </w:tcBorders>
            <w:shd w:val="clear" w:color="auto" w:fill="D9D9D9"/>
            <w:tcMar>
              <w:left w:w="72" w:type="dxa"/>
              <w:right w:w="72" w:type="dxa"/>
            </w:tcMar>
            <w:vAlign w:val="bottom"/>
          </w:tcPr>
          <w:p w:rsidR="004F447D" w:rsidRPr="00614D6A" w:rsidP="00C12F79" w14:paraId="650C079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rsidR="004F447D" w:rsidRPr="00614D6A" w:rsidP="00C12F79" w14:paraId="198CC2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4F447D" w:rsidRPr="00614D6A" w:rsidP="00C12F79" w14:paraId="48066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rsidR="004F447D" w:rsidRPr="00614D6A" w:rsidP="00C12F79" w14:paraId="39168E6E" w14:textId="77777777">
            <w:pPr>
              <w:jc w:val="center"/>
              <w:rPr>
                <w:bCs/>
                <w:sz w:val="18"/>
                <w:szCs w:val="18"/>
              </w:rPr>
            </w:pPr>
          </w:p>
        </w:tc>
      </w:tr>
      <w:tr w14:paraId="5D8D021D"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auto"/>
            <w:tcMar>
              <w:left w:w="72" w:type="dxa"/>
              <w:right w:w="72" w:type="dxa"/>
            </w:tcMar>
            <w:vAlign w:val="bottom"/>
          </w:tcPr>
          <w:p w:rsidR="004F447D" w:rsidRPr="00614D6A" w:rsidP="00C12F79" w14:paraId="3C9516C8" w14:textId="77777777">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rsidR="004F447D" w:rsidRPr="00614D6A" w:rsidP="00C12F79" w14:paraId="3E97C6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rsidR="004F447D" w:rsidRPr="00614D6A" w:rsidP="00C12F79" w14:paraId="5F9F7B6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44DC2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3629EA81" w14:textId="77777777">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rsidR="004F447D" w:rsidRPr="00614D6A" w:rsidP="00C12F79" w14:paraId="01163534" w14:textId="77777777">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rsidR="004F447D" w:rsidRPr="00614D6A" w:rsidP="00C12F79" w14:paraId="4C03B34D" w14:textId="77777777">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rsidR="004F447D" w:rsidRPr="00614D6A" w:rsidP="00C12F79" w14:paraId="45027F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rsidR="004F447D" w:rsidRPr="00614D6A" w:rsidP="00C12F79" w14:paraId="0BE7A6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4F447D" w:rsidRPr="00614D6A" w:rsidP="00C12F79" w14:paraId="50F4C40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rsidR="004F447D" w:rsidRPr="00614D6A" w:rsidP="00C12F79" w14:paraId="5910334D" w14:textId="77777777">
            <w:pPr>
              <w:jc w:val="center"/>
              <w:rPr>
                <w:bCs/>
                <w:sz w:val="18"/>
                <w:szCs w:val="18"/>
              </w:rPr>
            </w:pPr>
            <w:r w:rsidRPr="00614D6A">
              <w:rPr>
                <w:sz w:val="22"/>
                <w:szCs w:val="22"/>
              </w:rPr>
              <w:t>N</w:t>
            </w:r>
          </w:p>
        </w:tc>
      </w:tr>
      <w:tr w14:paraId="2DBB392E"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596F705" w14:textId="77777777">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B8F1E3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D44B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C85C0BA"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023F5646" w14:textId="77777777">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rsidR="004F447D" w:rsidRPr="00614D6A" w:rsidP="00C12F79" w14:paraId="52DD5F78" w14:textId="77777777">
            <w:pPr>
              <w:rPr>
                <w:bCs/>
                <w:sz w:val="18"/>
                <w:szCs w:val="18"/>
              </w:rPr>
            </w:pPr>
          </w:p>
        </w:tc>
        <w:tc>
          <w:tcPr>
            <w:tcW w:w="632" w:type="dxa"/>
            <w:gridSpan w:val="9"/>
            <w:vMerge/>
            <w:tcBorders>
              <w:bottom w:val="nil"/>
            </w:tcBorders>
            <w:shd w:val="clear" w:color="auto" w:fill="auto"/>
            <w:tcMar>
              <w:left w:w="72" w:type="dxa"/>
              <w:right w:w="72" w:type="dxa"/>
            </w:tcMar>
            <w:vAlign w:val="bottom"/>
          </w:tcPr>
          <w:p w:rsidR="004F447D" w:rsidRPr="00614D6A" w:rsidP="00C12F79" w14:paraId="11A4669A" w14:textId="77777777">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rsidR="004F447D" w:rsidRPr="00614D6A" w:rsidP="00C12F79" w14:paraId="6B00CA8E"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4F447D" w:rsidRPr="00614D6A" w:rsidP="00C12F79" w14:paraId="186794A9" w14:textId="77777777">
            <w:pPr>
              <w:ind w:left="-72"/>
              <w:rPr>
                <w:bCs/>
                <w:sz w:val="18"/>
                <w:szCs w:val="18"/>
              </w:rPr>
            </w:pPr>
          </w:p>
        </w:tc>
        <w:tc>
          <w:tcPr>
            <w:tcW w:w="1057" w:type="dxa"/>
            <w:vMerge/>
            <w:shd w:val="clear" w:color="auto" w:fill="auto"/>
            <w:tcMar>
              <w:left w:w="72" w:type="dxa"/>
              <w:right w:w="72" w:type="dxa"/>
            </w:tcMar>
            <w:vAlign w:val="center"/>
          </w:tcPr>
          <w:p w:rsidR="004F447D" w:rsidRPr="00614D6A" w:rsidP="00C12F79" w14:paraId="58BEE099" w14:textId="77777777">
            <w:pPr>
              <w:jc w:val="center"/>
              <w:rPr>
                <w:bCs/>
                <w:sz w:val="18"/>
                <w:szCs w:val="18"/>
              </w:rPr>
            </w:pPr>
          </w:p>
        </w:tc>
      </w:tr>
      <w:tr w14:paraId="56D512A6"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28D6D43"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6A544C3" w14:textId="77777777">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D4BA0C5"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29636B51"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rsidR="004F447D" w:rsidRPr="00614D6A" w:rsidP="00C12F79" w14:paraId="6618D120"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rsidR="004F447D" w:rsidRPr="00614D6A" w:rsidP="00C12F79" w14:paraId="611BB5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rsidR="004F447D" w:rsidRPr="00614D6A" w:rsidP="00C12F79" w14:paraId="7F12D4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4F447D" w:rsidRPr="00614D6A" w:rsidP="00C12F79" w14:paraId="106566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rsidR="004F447D" w:rsidRPr="00614D6A" w:rsidP="00C12F79" w14:paraId="1D07FF2D" w14:textId="77777777">
            <w:pPr>
              <w:jc w:val="center"/>
              <w:rPr>
                <w:bCs/>
                <w:sz w:val="18"/>
                <w:szCs w:val="18"/>
              </w:rPr>
            </w:pPr>
          </w:p>
        </w:tc>
      </w:tr>
      <w:tr w14:paraId="795BA939"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auto"/>
            <w:tcMar>
              <w:left w:w="72" w:type="dxa"/>
              <w:right w:w="72" w:type="dxa"/>
            </w:tcMar>
            <w:vAlign w:val="bottom"/>
          </w:tcPr>
          <w:p w:rsidR="004F447D" w:rsidRPr="00614D6A" w:rsidP="00C12F79" w14:paraId="47395813" w14:textId="77777777">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rsidR="004F447D" w:rsidRPr="00614D6A" w:rsidP="00C12F79" w14:paraId="7DF4AEB6" w14:textId="77777777">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rsidR="004F447D" w:rsidRPr="00614D6A" w:rsidP="00C12F79" w14:paraId="2EDF65D8" w14:textId="77777777">
            <w:pPr>
              <w:rPr>
                <w:bCs/>
                <w:sz w:val="18"/>
                <w:szCs w:val="18"/>
              </w:rPr>
            </w:pPr>
          </w:p>
        </w:tc>
        <w:tc>
          <w:tcPr>
            <w:tcW w:w="1716" w:type="dxa"/>
            <w:gridSpan w:val="15"/>
            <w:tcBorders>
              <w:top w:val="nil"/>
            </w:tcBorders>
            <w:shd w:val="clear" w:color="auto" w:fill="auto"/>
            <w:vAlign w:val="bottom"/>
          </w:tcPr>
          <w:p w:rsidR="004F447D" w:rsidRPr="00614D6A" w:rsidP="00C12F79" w14:paraId="4B52CE55" w14:textId="77777777">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rsidR="004F447D" w:rsidRPr="00614D6A" w:rsidP="00C12F79" w14:paraId="42C27BEE" w14:textId="77777777">
            <w:pPr>
              <w:rPr>
                <w:bCs/>
                <w:sz w:val="18"/>
                <w:szCs w:val="18"/>
              </w:rPr>
            </w:pPr>
          </w:p>
        </w:tc>
        <w:tc>
          <w:tcPr>
            <w:tcW w:w="632" w:type="dxa"/>
            <w:gridSpan w:val="9"/>
            <w:tcBorders>
              <w:top w:val="nil"/>
            </w:tcBorders>
            <w:shd w:val="clear" w:color="auto" w:fill="auto"/>
            <w:tcMar>
              <w:left w:w="72" w:type="dxa"/>
              <w:right w:w="72" w:type="dxa"/>
            </w:tcMar>
            <w:vAlign w:val="bottom"/>
          </w:tcPr>
          <w:p w:rsidR="004F447D" w:rsidRPr="00614D6A" w:rsidP="00C12F79" w14:paraId="3A19264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rsidR="004F447D" w:rsidRPr="00614D6A" w:rsidP="00C12F79" w14:paraId="71DDB92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4F447D" w:rsidRPr="00614D6A" w:rsidP="00C12F79" w14:paraId="6214B45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D44B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rsidR="004F447D" w:rsidRPr="00614D6A" w:rsidP="00C12F79" w14:paraId="4F57E0E6" w14:textId="77777777">
            <w:pPr>
              <w:jc w:val="center"/>
              <w:rPr>
                <w:bCs/>
                <w:sz w:val="18"/>
                <w:szCs w:val="18"/>
              </w:rPr>
            </w:pPr>
          </w:p>
        </w:tc>
      </w:tr>
      <w:tr w14:paraId="302A502B"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CCCCCC"/>
            <w:vAlign w:val="bottom"/>
          </w:tcPr>
          <w:p w:rsidR="004F447D" w:rsidRPr="00614D6A" w:rsidP="00C12F79" w14:paraId="4C77EF76" w14:textId="77777777">
            <w:pPr>
              <w:rPr>
                <w:b/>
                <w:bCs/>
                <w:sz w:val="22"/>
                <w:szCs w:val="22"/>
              </w:rPr>
            </w:pPr>
            <w:r w:rsidRPr="00614D6A">
              <w:rPr>
                <w:b/>
                <w:bCs/>
                <w:sz w:val="22"/>
                <w:szCs w:val="22"/>
              </w:rPr>
              <w:t>Custom Fields</w:t>
            </w:r>
          </w:p>
        </w:tc>
      </w:tr>
      <w:tr w14:paraId="4C6D880E" w14:textId="77777777" w:rsidTr="00846E50">
        <w:tblPrEx>
          <w:tblW w:w="11155" w:type="dxa"/>
          <w:jc w:val="center"/>
          <w:tblLayout w:type="fixed"/>
          <w:tblCellMar>
            <w:left w:w="115" w:type="dxa"/>
            <w:right w:w="115" w:type="dxa"/>
          </w:tblCellMar>
          <w:tblLook w:val="01E0"/>
        </w:tblPrEx>
        <w:trPr>
          <w:trHeight w:val="360"/>
          <w:jc w:val="center"/>
        </w:trPr>
        <w:tc>
          <w:tcPr>
            <w:tcW w:w="2672" w:type="dxa"/>
            <w:gridSpan w:val="26"/>
            <w:tcBorders>
              <w:right w:val="nil"/>
            </w:tcBorders>
            <w:vAlign w:val="bottom"/>
          </w:tcPr>
          <w:p w:rsidR="004F447D" w:rsidRPr="00614D6A" w:rsidP="00C12F79" w14:paraId="62525457" w14:textId="77777777">
            <w:pPr>
              <w:rPr>
                <w:bCs/>
                <w:sz w:val="22"/>
                <w:szCs w:val="22"/>
              </w:rPr>
            </w:pPr>
            <w:r w:rsidRPr="00614D6A">
              <w:rPr>
                <w:bCs/>
                <w:sz w:val="22"/>
                <w:szCs w:val="22"/>
              </w:rPr>
              <w:t>Label</w:t>
            </w:r>
          </w:p>
        </w:tc>
        <w:tc>
          <w:tcPr>
            <w:tcW w:w="2759" w:type="dxa"/>
            <w:gridSpan w:val="29"/>
            <w:tcBorders>
              <w:left w:val="nil"/>
            </w:tcBorders>
            <w:vAlign w:val="bottom"/>
          </w:tcPr>
          <w:p w:rsidR="004F447D" w:rsidRPr="00614D6A" w:rsidP="00C12F79" w14:paraId="0B7A7BD4" w14:textId="77777777">
            <w:pPr>
              <w:rPr>
                <w:bCs/>
                <w:sz w:val="22"/>
                <w:szCs w:val="22"/>
              </w:rPr>
            </w:pPr>
          </w:p>
        </w:tc>
        <w:tc>
          <w:tcPr>
            <w:tcW w:w="2761" w:type="dxa"/>
            <w:gridSpan w:val="28"/>
            <w:tcBorders>
              <w:right w:val="nil"/>
            </w:tcBorders>
            <w:vAlign w:val="bottom"/>
          </w:tcPr>
          <w:p w:rsidR="004F447D" w:rsidRPr="00614D6A" w:rsidP="00C12F79" w14:paraId="74ED2EE8" w14:textId="77777777">
            <w:pPr>
              <w:rPr>
                <w:bCs/>
                <w:sz w:val="22"/>
                <w:szCs w:val="22"/>
              </w:rPr>
            </w:pPr>
            <w:r w:rsidRPr="00614D6A">
              <w:rPr>
                <w:bCs/>
                <w:sz w:val="22"/>
                <w:szCs w:val="22"/>
              </w:rPr>
              <w:t>Label</w:t>
            </w:r>
          </w:p>
        </w:tc>
        <w:tc>
          <w:tcPr>
            <w:tcW w:w="2963" w:type="dxa"/>
            <w:gridSpan w:val="19"/>
            <w:tcBorders>
              <w:left w:val="nil"/>
            </w:tcBorders>
            <w:vAlign w:val="bottom"/>
          </w:tcPr>
          <w:p w:rsidR="004F447D" w:rsidRPr="00614D6A" w:rsidP="00C12F79" w14:paraId="4A2D71A4" w14:textId="77777777">
            <w:pPr>
              <w:rPr>
                <w:bCs/>
                <w:sz w:val="22"/>
                <w:szCs w:val="22"/>
              </w:rPr>
            </w:pPr>
          </w:p>
        </w:tc>
      </w:tr>
      <w:tr w14:paraId="5D102EC6" w14:textId="77777777" w:rsidTr="00846E50">
        <w:tblPrEx>
          <w:tblW w:w="11155" w:type="dxa"/>
          <w:jc w:val="center"/>
          <w:tblLayout w:type="fixed"/>
          <w:tblCellMar>
            <w:left w:w="115" w:type="dxa"/>
            <w:right w:w="115" w:type="dxa"/>
          </w:tblCellMar>
          <w:tblLook w:val="01E0"/>
        </w:tblPrEx>
        <w:trPr>
          <w:trHeight w:val="316"/>
          <w:jc w:val="center"/>
        </w:trPr>
        <w:tc>
          <w:tcPr>
            <w:tcW w:w="2672" w:type="dxa"/>
            <w:gridSpan w:val="26"/>
            <w:tcBorders>
              <w:bottom w:val="nil"/>
              <w:right w:val="nil"/>
            </w:tcBorders>
            <w:vAlign w:val="bottom"/>
          </w:tcPr>
          <w:p w:rsidR="004F447D" w:rsidRPr="00614D6A" w:rsidP="00C12F79" w14:paraId="21095502" w14:textId="77777777">
            <w:pPr>
              <w:rPr>
                <w:bCs/>
                <w:sz w:val="22"/>
                <w:szCs w:val="22"/>
              </w:rPr>
            </w:pPr>
            <w:r w:rsidRPr="00614D6A">
              <w:rPr>
                <w:bCs/>
                <w:sz w:val="22"/>
                <w:szCs w:val="22"/>
              </w:rPr>
              <w:t>_______________</w:t>
            </w:r>
          </w:p>
        </w:tc>
        <w:tc>
          <w:tcPr>
            <w:tcW w:w="2759" w:type="dxa"/>
            <w:gridSpan w:val="29"/>
            <w:tcBorders>
              <w:left w:val="nil"/>
              <w:bottom w:val="nil"/>
            </w:tcBorders>
            <w:vAlign w:val="bottom"/>
          </w:tcPr>
          <w:p w:rsidR="004F447D" w:rsidRPr="00614D6A" w:rsidP="00C12F79" w14:paraId="7E0EF1FC" w14:textId="77777777">
            <w:pPr>
              <w:rPr>
                <w:bCs/>
                <w:sz w:val="22"/>
                <w:szCs w:val="22"/>
              </w:rPr>
            </w:pPr>
            <w:r w:rsidRPr="00614D6A">
              <w:rPr>
                <w:bCs/>
                <w:sz w:val="18"/>
                <w:szCs w:val="18"/>
              </w:rPr>
              <w:t>______/______/________</w:t>
            </w:r>
          </w:p>
        </w:tc>
        <w:tc>
          <w:tcPr>
            <w:tcW w:w="2761" w:type="dxa"/>
            <w:gridSpan w:val="28"/>
            <w:tcBorders>
              <w:bottom w:val="nil"/>
              <w:right w:val="nil"/>
            </w:tcBorders>
            <w:vAlign w:val="bottom"/>
          </w:tcPr>
          <w:p w:rsidR="004F447D" w:rsidRPr="00614D6A" w:rsidP="00C12F79" w14:paraId="1E663C99" w14:textId="77777777">
            <w:pPr>
              <w:rPr>
                <w:bCs/>
                <w:sz w:val="22"/>
                <w:szCs w:val="22"/>
              </w:rPr>
            </w:pPr>
            <w:r w:rsidRPr="00614D6A">
              <w:rPr>
                <w:bCs/>
                <w:sz w:val="22"/>
                <w:szCs w:val="22"/>
              </w:rPr>
              <w:t>________________</w:t>
            </w:r>
          </w:p>
        </w:tc>
        <w:tc>
          <w:tcPr>
            <w:tcW w:w="2963" w:type="dxa"/>
            <w:gridSpan w:val="19"/>
            <w:tcBorders>
              <w:left w:val="nil"/>
              <w:bottom w:val="nil"/>
            </w:tcBorders>
            <w:vAlign w:val="bottom"/>
          </w:tcPr>
          <w:p w:rsidR="004F447D" w:rsidRPr="00614D6A" w:rsidP="00C12F79" w14:paraId="532F6A5C" w14:textId="77777777">
            <w:pPr>
              <w:rPr>
                <w:bCs/>
                <w:sz w:val="22"/>
                <w:szCs w:val="22"/>
              </w:rPr>
            </w:pPr>
            <w:r w:rsidRPr="00614D6A">
              <w:rPr>
                <w:bCs/>
                <w:sz w:val="18"/>
                <w:szCs w:val="18"/>
              </w:rPr>
              <w:t>______/______/________</w:t>
            </w:r>
          </w:p>
        </w:tc>
      </w:tr>
      <w:tr w14:paraId="21F0D927" w14:textId="77777777" w:rsidTr="00846E50">
        <w:tblPrEx>
          <w:tblW w:w="11155" w:type="dxa"/>
          <w:jc w:val="center"/>
          <w:tblLayout w:type="fixed"/>
          <w:tblCellMar>
            <w:left w:w="115" w:type="dxa"/>
            <w:right w:w="115" w:type="dxa"/>
          </w:tblCellMar>
          <w:tblLook w:val="01E0"/>
        </w:tblPrEx>
        <w:trPr>
          <w:trHeight w:val="272"/>
          <w:jc w:val="center"/>
        </w:trPr>
        <w:tc>
          <w:tcPr>
            <w:tcW w:w="2672" w:type="dxa"/>
            <w:gridSpan w:val="26"/>
            <w:tcBorders>
              <w:top w:val="nil"/>
              <w:bottom w:val="nil"/>
              <w:right w:val="nil"/>
            </w:tcBorders>
            <w:vAlign w:val="bottom"/>
          </w:tcPr>
          <w:p w:rsidR="004F447D" w:rsidRPr="00614D6A" w:rsidP="00C12F79" w14:paraId="50DF5C96" w14:textId="77777777">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rsidR="004F447D" w:rsidRPr="00614D6A" w:rsidP="00C12F79" w14:paraId="23EFCD98" w14:textId="77777777">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rsidR="004F447D" w:rsidRPr="00614D6A" w:rsidP="00C12F79" w14:paraId="41AF17A9" w14:textId="77777777">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rsidR="004F447D" w:rsidRPr="00614D6A" w:rsidP="00C12F79" w14:paraId="752B8742" w14:textId="77777777">
            <w:pPr>
              <w:rPr>
                <w:bCs/>
                <w:sz w:val="22"/>
                <w:szCs w:val="22"/>
              </w:rPr>
            </w:pPr>
            <w:r w:rsidRPr="00614D6A">
              <w:rPr>
                <w:bCs/>
                <w:sz w:val="22"/>
                <w:szCs w:val="22"/>
              </w:rPr>
              <w:t>__________________</w:t>
            </w:r>
          </w:p>
        </w:tc>
      </w:tr>
      <w:tr w14:paraId="59832B77" w14:textId="77777777" w:rsidTr="00846E50">
        <w:tblPrEx>
          <w:tblW w:w="11155" w:type="dxa"/>
          <w:jc w:val="center"/>
          <w:tblLayout w:type="fixed"/>
          <w:tblCellMar>
            <w:left w:w="115" w:type="dxa"/>
            <w:right w:w="115" w:type="dxa"/>
          </w:tblCellMar>
          <w:tblLook w:val="01E0"/>
        </w:tblPrEx>
        <w:trPr>
          <w:trHeight w:val="74"/>
          <w:jc w:val="center"/>
        </w:trPr>
        <w:tc>
          <w:tcPr>
            <w:tcW w:w="2672" w:type="dxa"/>
            <w:gridSpan w:val="26"/>
            <w:tcBorders>
              <w:top w:val="nil"/>
              <w:bottom w:val="nil"/>
              <w:right w:val="nil"/>
            </w:tcBorders>
            <w:vAlign w:val="bottom"/>
          </w:tcPr>
          <w:p w:rsidR="004F447D" w:rsidRPr="004972DF" w:rsidP="00C12F79" w14:paraId="2FC76F7B" w14:textId="77777777">
            <w:pPr>
              <w:rPr>
                <w:bCs/>
                <w:sz w:val="8"/>
                <w:szCs w:val="8"/>
              </w:rPr>
            </w:pPr>
          </w:p>
        </w:tc>
        <w:tc>
          <w:tcPr>
            <w:tcW w:w="2759" w:type="dxa"/>
            <w:gridSpan w:val="29"/>
            <w:tcBorders>
              <w:top w:val="nil"/>
              <w:left w:val="nil"/>
              <w:bottom w:val="nil"/>
            </w:tcBorders>
            <w:vAlign w:val="bottom"/>
          </w:tcPr>
          <w:p w:rsidR="004F447D" w:rsidRPr="004972DF" w:rsidP="00C12F79" w14:paraId="110C9203" w14:textId="77777777">
            <w:pPr>
              <w:rPr>
                <w:bCs/>
                <w:sz w:val="8"/>
                <w:szCs w:val="8"/>
              </w:rPr>
            </w:pPr>
          </w:p>
        </w:tc>
        <w:tc>
          <w:tcPr>
            <w:tcW w:w="2761" w:type="dxa"/>
            <w:gridSpan w:val="28"/>
            <w:tcBorders>
              <w:top w:val="nil"/>
              <w:bottom w:val="nil"/>
              <w:right w:val="nil"/>
            </w:tcBorders>
            <w:vAlign w:val="bottom"/>
          </w:tcPr>
          <w:p w:rsidR="004F447D" w:rsidRPr="004972DF" w:rsidP="00C12F79" w14:paraId="2A4A25C7" w14:textId="77777777">
            <w:pPr>
              <w:rPr>
                <w:bCs/>
                <w:sz w:val="8"/>
                <w:szCs w:val="8"/>
              </w:rPr>
            </w:pPr>
          </w:p>
        </w:tc>
        <w:tc>
          <w:tcPr>
            <w:tcW w:w="2963" w:type="dxa"/>
            <w:gridSpan w:val="19"/>
            <w:tcBorders>
              <w:top w:val="nil"/>
              <w:left w:val="nil"/>
              <w:bottom w:val="nil"/>
            </w:tcBorders>
            <w:vAlign w:val="bottom"/>
          </w:tcPr>
          <w:p w:rsidR="004F447D" w:rsidRPr="004972DF" w:rsidP="00C12F79" w14:paraId="79980EF8" w14:textId="77777777">
            <w:pPr>
              <w:rPr>
                <w:bCs/>
                <w:sz w:val="8"/>
                <w:szCs w:val="8"/>
              </w:rPr>
            </w:pPr>
          </w:p>
        </w:tc>
      </w:tr>
      <w:tr w14:paraId="389A06D0"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18275950" w14:textId="77777777">
            <w:pPr>
              <w:rPr>
                <w:b/>
                <w:bCs/>
                <w:sz w:val="22"/>
                <w:szCs w:val="22"/>
              </w:rPr>
            </w:pPr>
            <w:r w:rsidRPr="00614D6A">
              <w:rPr>
                <w:b/>
                <w:bCs/>
                <w:sz w:val="22"/>
                <w:szCs w:val="22"/>
              </w:rPr>
              <w:t>Comments</w:t>
            </w:r>
          </w:p>
        </w:tc>
      </w:tr>
      <w:tr w14:paraId="237CD05E" w14:textId="77777777" w:rsidTr="00846E50">
        <w:tblPrEx>
          <w:tblW w:w="11155" w:type="dxa"/>
          <w:jc w:val="center"/>
          <w:tblLayout w:type="fixed"/>
          <w:tblCellMar>
            <w:left w:w="115" w:type="dxa"/>
            <w:right w:w="115" w:type="dxa"/>
          </w:tblCellMar>
          <w:tblLook w:val="01E0"/>
        </w:tblPrEx>
        <w:trPr>
          <w:trHeight w:val="1117"/>
          <w:jc w:val="center"/>
        </w:trPr>
        <w:tc>
          <w:tcPr>
            <w:tcW w:w="11155" w:type="dxa"/>
            <w:gridSpan w:val="102"/>
            <w:tcBorders>
              <w:bottom w:val="single" w:sz="4" w:space="0" w:color="auto"/>
            </w:tcBorders>
          </w:tcPr>
          <w:p w:rsidR="004F447D" w:rsidP="00C12F79" w14:paraId="79070244" w14:textId="77777777">
            <w:pPr>
              <w:rPr>
                <w:bCs/>
                <w:sz w:val="22"/>
                <w:szCs w:val="22"/>
              </w:rPr>
            </w:pPr>
          </w:p>
          <w:p w:rsidR="00846E50" w:rsidP="00C12F79" w14:paraId="3044A5C5" w14:textId="77777777">
            <w:pPr>
              <w:rPr>
                <w:bCs/>
                <w:sz w:val="22"/>
                <w:szCs w:val="22"/>
              </w:rPr>
            </w:pPr>
          </w:p>
          <w:p w:rsidR="00846E50" w:rsidP="00C12F79" w14:paraId="2E36AE58" w14:textId="77777777">
            <w:pPr>
              <w:rPr>
                <w:bCs/>
                <w:sz w:val="22"/>
                <w:szCs w:val="22"/>
              </w:rPr>
            </w:pPr>
          </w:p>
          <w:p w:rsidR="00846E50" w:rsidP="00C12F79" w14:paraId="439863D2" w14:textId="77777777">
            <w:pPr>
              <w:rPr>
                <w:bCs/>
                <w:sz w:val="22"/>
                <w:szCs w:val="22"/>
              </w:rPr>
            </w:pPr>
          </w:p>
          <w:p w:rsidR="00846E50" w:rsidP="00C12F79" w14:paraId="327DB894" w14:textId="77777777">
            <w:pPr>
              <w:rPr>
                <w:bCs/>
                <w:sz w:val="22"/>
                <w:szCs w:val="22"/>
              </w:rPr>
            </w:pPr>
          </w:p>
          <w:p w:rsidR="00846E50" w:rsidP="00C12F79" w14:paraId="2F9C2185" w14:textId="77777777">
            <w:pPr>
              <w:rPr>
                <w:bCs/>
                <w:sz w:val="22"/>
                <w:szCs w:val="22"/>
              </w:rPr>
            </w:pPr>
          </w:p>
          <w:p w:rsidR="00846E50" w:rsidRPr="00614D6A" w:rsidP="00C12F79" w14:paraId="08042E9C" w14:textId="038C1206">
            <w:pPr>
              <w:rPr>
                <w:bCs/>
                <w:sz w:val="22"/>
                <w:szCs w:val="22"/>
              </w:rPr>
            </w:pPr>
          </w:p>
        </w:tc>
      </w:tr>
    </w:tbl>
    <w:p w:rsidR="001E714C" w:rsidRPr="00BD5CF0" w:rsidP="004F447D" w14:paraId="0C341877" w14:textId="5E4FE6E9">
      <w:pPr>
        <w:tabs>
          <w:tab w:val="left" w:pos="4350"/>
        </w:tabs>
        <w:rPr>
          <w:b/>
          <w:sz w:val="8"/>
          <w:szCs w:val="28"/>
        </w:rPr>
      </w:pPr>
    </w:p>
    <w:sectPr w:rsidSect="00846E50">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3B947BF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0E97623D" w14:textId="422CAFC5">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D6C67">
      <w:rPr>
        <w:rFonts w:ascii="Arial" w:hAnsi="Arial" w:cs="Arial"/>
        <w:noProof/>
        <w:sz w:val="16"/>
        <w:szCs w:val="16"/>
      </w:rPr>
      <w:t>5</w:t>
    </w:r>
    <w:r>
      <w:rPr>
        <w:rFonts w:ascii="Arial" w:hAnsi="Arial" w:cs="Arial"/>
        <w:sz w:val="16"/>
        <w:szCs w:val="16"/>
      </w:rPr>
      <w:fldChar w:fldCharType="end"/>
    </w:r>
  </w:p>
  <w:p w:rsidR="00DC0CBC" w:rsidRPr="007F4F95" w:rsidP="00846E50" w14:paraId="6726BD3A" w14:textId="6064868B">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1CD10DC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7E7288DD" w14:textId="3D3B11DD">
    <w:pPr>
      <w:pStyle w:val="Footer"/>
      <w:ind w:right="360" w:firstLine="90"/>
      <w:rPr>
        <w:rFonts w:ascii="Arial" w:hAnsi="Arial" w:cs="Arial"/>
        <w:sz w:val="16"/>
        <w:szCs w:val="16"/>
      </w:rPr>
    </w:pPr>
    <w:r>
      <w:rPr>
        <w:rFonts w:ascii="Arial" w:hAnsi="Arial" w:cs="Arial"/>
        <w:sz w:val="16"/>
        <w:szCs w:val="16"/>
      </w:rPr>
      <w:t xml:space="preserve">CDC 57.314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sidR="00846E50">
      <w:rPr>
        <w:rFonts w:ascii="Arial" w:hAnsi="Arial" w:cs="Arial"/>
        <w:sz w:val="16"/>
        <w:szCs w:val="16"/>
      </w:rPr>
      <w:t>5</w:t>
    </w:r>
  </w:p>
  <w:p w:rsidR="00797DCA" w:rsidP="00797DCA" w14:paraId="0AF971D0" w14:textId="1A5240CE">
    <w:pPr>
      <w:pStyle w:val="Footer"/>
      <w:ind w:right="360" w:firstLine="90"/>
      <w:rPr>
        <w:rFonts w:ascii="Arial" w:hAnsi="Arial" w:cs="Arial"/>
      </w:rPr>
    </w:pPr>
    <w:r>
      <w:rPr>
        <w:rFonts w:ascii="Arial" w:hAnsi="Arial" w:cs="Arial"/>
        <w:sz w:val="16"/>
        <w:szCs w:val="16"/>
      </w:rPr>
      <w:tab/>
    </w:r>
  </w:p>
  <w:p w:rsidR="001A623C" w:rsidRPr="007F4F95" w:rsidP="00797DCA" w14:paraId="4711693E" w14:textId="6F0A6FDE">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576365B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C0CBC" w:rsidRPr="001A623C" w:rsidP="000702D4" w14:paraId="2B86CC3E" w14:textId="191BC678">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56947</wp:posOffset>
          </wp:positionV>
          <wp:extent cx="1121434" cy="513428"/>
          <wp:effectExtent l="0" t="0" r="2540" b="127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2878" cy="5186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1A623C">
      <w:rPr>
        <w:rFonts w:ascii="Arial" w:hAnsi="Arial" w:cs="Arial"/>
        <w:sz w:val="16"/>
      </w:rPr>
      <w:t>Form Approved</w:t>
    </w:r>
  </w:p>
  <w:p w:rsidR="00DC0CBC" w:rsidRPr="001A623C" w:rsidP="000702D4" w14:paraId="6D563319" w14:textId="2399C521">
    <w:pPr>
      <w:pStyle w:val="Header"/>
      <w:jc w:val="right"/>
      <w:rPr>
        <w:rFonts w:ascii="Arial" w:hAnsi="Arial" w:cs="Arial"/>
        <w:sz w:val="16"/>
      </w:rPr>
    </w:pPr>
    <w:r w:rsidRPr="001A623C">
      <w:rPr>
        <w:rFonts w:ascii="Arial" w:hAnsi="Arial" w:cs="Arial"/>
        <w:sz w:val="16"/>
      </w:rPr>
      <w:t xml:space="preserve">OMB No. </w:t>
    </w:r>
    <w:r w:rsidRPr="001A623C" w:rsidR="001A623C">
      <w:rPr>
        <w:rFonts w:ascii="Arial" w:hAnsi="Arial" w:cs="Arial"/>
        <w:sz w:val="16"/>
      </w:rPr>
      <w:t>0920-</w:t>
    </w:r>
    <w:r w:rsidR="00A76D3B">
      <w:rPr>
        <w:rFonts w:ascii="Arial" w:hAnsi="Arial" w:cs="Arial"/>
        <w:sz w:val="16"/>
      </w:rPr>
      <w:t>0666</w:t>
    </w:r>
  </w:p>
  <w:p w:rsidR="00DC0CBC" w:rsidRPr="001A623C" w:rsidP="000702D4" w14:paraId="1EF3385A" w14:textId="7BF13029">
    <w:pPr>
      <w:pStyle w:val="Header"/>
      <w:jc w:val="right"/>
      <w:rPr>
        <w:rFonts w:ascii="Arial" w:hAnsi="Arial" w:cs="Arial"/>
        <w:sz w:val="16"/>
      </w:rPr>
    </w:pPr>
    <w:r w:rsidRPr="001A623C">
      <w:rPr>
        <w:rFonts w:ascii="Arial" w:hAnsi="Arial" w:cs="Arial"/>
        <w:sz w:val="16"/>
      </w:rPr>
      <w:t xml:space="preserve">Exp. Date: </w:t>
    </w:r>
    <w:r w:rsidR="004D6C67">
      <w:rPr>
        <w:rFonts w:ascii="Arial" w:hAnsi="Arial" w:cs="Arial"/>
        <w:sz w:val="16"/>
      </w:rPr>
      <w:t>1</w:t>
    </w:r>
    <w:r w:rsidR="001B3F77">
      <w:rPr>
        <w:rFonts w:ascii="Arial" w:hAnsi="Arial" w:cs="Arial"/>
        <w:sz w:val="16"/>
      </w:rPr>
      <w:t>2/31/22</w:t>
    </w:r>
  </w:p>
  <w:p w:rsidR="00DC0CBC" w:rsidRPr="001A623C" w:rsidP="000702D4" w14:paraId="73C58851" w14:textId="77777777">
    <w:pPr>
      <w:pStyle w:val="Header"/>
      <w:jc w:val="right"/>
      <w:rPr>
        <w:rFonts w:ascii="Arial" w:hAnsi="Arial" w:cs="Arial"/>
      </w:rPr>
    </w:pPr>
    <w:r w:rsidRPr="001A623C">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6C12BA93"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rson w15:author="Macaluso, Renita (CDC/DDPHSS/OS/OSI)">
    <w15:presenceInfo w15:providerId="AD" w15:userId="S::arp5@cdc.gov::cc68a549-c230-4791-9478-e1a8211aba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5D4C"/>
    <w:rsid w:val="000362DB"/>
    <w:rsid w:val="000702D4"/>
    <w:rsid w:val="0007070B"/>
    <w:rsid w:val="00091BED"/>
    <w:rsid w:val="000F4F64"/>
    <w:rsid w:val="00120532"/>
    <w:rsid w:val="00127643"/>
    <w:rsid w:val="00191B97"/>
    <w:rsid w:val="001A34B5"/>
    <w:rsid w:val="001A54D2"/>
    <w:rsid w:val="001A623C"/>
    <w:rsid w:val="001B3F77"/>
    <w:rsid w:val="001B7ECF"/>
    <w:rsid w:val="001D30C6"/>
    <w:rsid w:val="001E209E"/>
    <w:rsid w:val="001E714C"/>
    <w:rsid w:val="002116A7"/>
    <w:rsid w:val="002308EB"/>
    <w:rsid w:val="002A055B"/>
    <w:rsid w:val="002C0C25"/>
    <w:rsid w:val="002C781C"/>
    <w:rsid w:val="002F32AF"/>
    <w:rsid w:val="00300C8B"/>
    <w:rsid w:val="00301B18"/>
    <w:rsid w:val="00320588"/>
    <w:rsid w:val="00321302"/>
    <w:rsid w:val="00361270"/>
    <w:rsid w:val="00363BF8"/>
    <w:rsid w:val="00375A63"/>
    <w:rsid w:val="003B0BE5"/>
    <w:rsid w:val="003C0B1B"/>
    <w:rsid w:val="003C61B1"/>
    <w:rsid w:val="003D2CC1"/>
    <w:rsid w:val="00400715"/>
    <w:rsid w:val="00404D54"/>
    <w:rsid w:val="004972DF"/>
    <w:rsid w:val="00497CB7"/>
    <w:rsid w:val="004A2A5F"/>
    <w:rsid w:val="004D6C67"/>
    <w:rsid w:val="004E1DC8"/>
    <w:rsid w:val="004F447D"/>
    <w:rsid w:val="00520480"/>
    <w:rsid w:val="00577878"/>
    <w:rsid w:val="005B7F78"/>
    <w:rsid w:val="005C0E53"/>
    <w:rsid w:val="005C64B5"/>
    <w:rsid w:val="005D44B8"/>
    <w:rsid w:val="006112A7"/>
    <w:rsid w:val="0061265A"/>
    <w:rsid w:val="00614D6A"/>
    <w:rsid w:val="0061578C"/>
    <w:rsid w:val="00640021"/>
    <w:rsid w:val="00645E65"/>
    <w:rsid w:val="00665A7E"/>
    <w:rsid w:val="0067647E"/>
    <w:rsid w:val="006822D6"/>
    <w:rsid w:val="006852D8"/>
    <w:rsid w:val="00692066"/>
    <w:rsid w:val="006A1CD7"/>
    <w:rsid w:val="006C6578"/>
    <w:rsid w:val="006D3775"/>
    <w:rsid w:val="006D39C9"/>
    <w:rsid w:val="006D75F2"/>
    <w:rsid w:val="007849AD"/>
    <w:rsid w:val="0078785A"/>
    <w:rsid w:val="007956B3"/>
    <w:rsid w:val="00797DCA"/>
    <w:rsid w:val="007E1536"/>
    <w:rsid w:val="007F4F95"/>
    <w:rsid w:val="0083231A"/>
    <w:rsid w:val="00846E50"/>
    <w:rsid w:val="008A0A58"/>
    <w:rsid w:val="008B196A"/>
    <w:rsid w:val="008B5D54"/>
    <w:rsid w:val="008D489D"/>
    <w:rsid w:val="008E7364"/>
    <w:rsid w:val="008F2223"/>
    <w:rsid w:val="0091279B"/>
    <w:rsid w:val="00947EED"/>
    <w:rsid w:val="0097752C"/>
    <w:rsid w:val="009829B3"/>
    <w:rsid w:val="009852D4"/>
    <w:rsid w:val="009B18CB"/>
    <w:rsid w:val="009C42A8"/>
    <w:rsid w:val="009E1004"/>
    <w:rsid w:val="009E2F7E"/>
    <w:rsid w:val="00A2325D"/>
    <w:rsid w:val="00A76D3B"/>
    <w:rsid w:val="00A911CA"/>
    <w:rsid w:val="00AB402A"/>
    <w:rsid w:val="00B55735"/>
    <w:rsid w:val="00B608AC"/>
    <w:rsid w:val="00BC00F0"/>
    <w:rsid w:val="00BC4325"/>
    <w:rsid w:val="00BD5CF0"/>
    <w:rsid w:val="00C12F79"/>
    <w:rsid w:val="00CB6B49"/>
    <w:rsid w:val="00D43A29"/>
    <w:rsid w:val="00D915D4"/>
    <w:rsid w:val="00D91955"/>
    <w:rsid w:val="00DC0CBC"/>
    <w:rsid w:val="00DC2A8F"/>
    <w:rsid w:val="00DC57CC"/>
    <w:rsid w:val="00E1564A"/>
    <w:rsid w:val="00E60734"/>
    <w:rsid w:val="00ED7B41"/>
    <w:rsid w:val="00F266C5"/>
    <w:rsid w:val="00F32DAA"/>
    <w:rsid w:val="00F44E9F"/>
    <w:rsid w:val="00FC1132"/>
    <w:rsid w:val="00FD13B8"/>
    <w:rsid w:val="00FE346A"/>
    <w:rsid w:val="00FF116A"/>
  </w:rsids>
  <w:docVars>
    <w:docVar w:name="__Grammarly_42___1" w:val="H4sIAAAAAAAEAKtWcslP9kxRslIyNDY0M7cwNTEyNzOwNDAwNzdV0lEKTi0uzszPAykwqgUAptQO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5D44B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60</Words>
  <Characters>1174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cp:lastModifiedBy>Macaluso, Renita (CDC/DDPHSS/OS/OSI)</cp:lastModifiedBy>
  <cp:revision>3</cp:revision>
  <cp:lastPrinted>2016-04-29T14:53:00Z</cp:lastPrinted>
  <dcterms:created xsi:type="dcterms:W3CDTF">2022-11-03T18:05:00Z</dcterms:created>
  <dcterms:modified xsi:type="dcterms:W3CDTF">2023-04-2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cf7e1de8-afcd-4561-9a8b-7050dc4a26e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5:14Z</vt:lpwstr>
  </property>
  <property fmtid="{D5CDD505-2E9C-101B-9397-08002B2CF9AE}" pid="8" name="MSIP_Label_7b94a7b8-f06c-4dfe-bdcc-9b548fd58c31_SiteId">
    <vt:lpwstr>9ce70869-60db-44fd-abe8-d2767077fc8f</vt:lpwstr>
  </property>
</Properties>
</file>